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Daria Sukonnova</w:t>
      </w:r>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Jeremy Naupay</w:t>
      </w:r>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790E8306" w14:textId="317C8929" w:rsidR="00364BC0"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656135" w:history="1">
            <w:r w:rsidR="00364BC0" w:rsidRPr="00121308">
              <w:rPr>
                <w:rStyle w:val="Hyperlink"/>
                <w:noProof/>
              </w:rPr>
              <w:t>Introduction</w:t>
            </w:r>
            <w:r w:rsidR="00364BC0">
              <w:rPr>
                <w:noProof/>
                <w:webHidden/>
              </w:rPr>
              <w:tab/>
            </w:r>
            <w:r w:rsidR="00364BC0">
              <w:rPr>
                <w:noProof/>
                <w:webHidden/>
              </w:rPr>
              <w:fldChar w:fldCharType="begin"/>
            </w:r>
            <w:r w:rsidR="00364BC0">
              <w:rPr>
                <w:noProof/>
                <w:webHidden/>
              </w:rPr>
              <w:instrText xml:space="preserve"> PAGEREF _Toc29656135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3CC57CC8" w14:textId="413208B3" w:rsidR="00364BC0" w:rsidRDefault="006161E8">
          <w:pPr>
            <w:pStyle w:val="TOC1"/>
            <w:tabs>
              <w:tab w:val="right" w:leader="dot" w:pos="9016"/>
            </w:tabs>
            <w:rPr>
              <w:rFonts w:asciiTheme="minorHAnsi" w:eastAsiaTheme="minorEastAsia" w:hAnsiTheme="minorHAnsi"/>
              <w:noProof/>
              <w:lang w:eastAsia="en-AU"/>
            </w:rPr>
          </w:pPr>
          <w:hyperlink w:anchor="_Toc29656136" w:history="1">
            <w:r w:rsidR="00364BC0" w:rsidRPr="00121308">
              <w:rPr>
                <w:rStyle w:val="Hyperlink"/>
                <w:noProof/>
              </w:rPr>
              <w:t>Team Profile</w:t>
            </w:r>
            <w:r w:rsidR="00364BC0">
              <w:rPr>
                <w:noProof/>
                <w:webHidden/>
              </w:rPr>
              <w:tab/>
            </w:r>
            <w:r w:rsidR="00364BC0">
              <w:rPr>
                <w:noProof/>
                <w:webHidden/>
              </w:rPr>
              <w:fldChar w:fldCharType="begin"/>
            </w:r>
            <w:r w:rsidR="00364BC0">
              <w:rPr>
                <w:noProof/>
                <w:webHidden/>
              </w:rPr>
              <w:instrText xml:space="preserve"> PAGEREF _Toc29656136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7F50EB61" w14:textId="74109D2A" w:rsidR="00364BC0" w:rsidRDefault="006161E8">
          <w:pPr>
            <w:pStyle w:val="TOC2"/>
            <w:tabs>
              <w:tab w:val="right" w:leader="dot" w:pos="9016"/>
            </w:tabs>
            <w:rPr>
              <w:rFonts w:asciiTheme="minorHAnsi" w:eastAsiaTheme="minorEastAsia" w:hAnsiTheme="minorHAnsi"/>
              <w:noProof/>
              <w:lang w:eastAsia="en-AU"/>
            </w:rPr>
          </w:pPr>
          <w:hyperlink w:anchor="_Toc29656137" w:history="1">
            <w:r w:rsidR="00364BC0" w:rsidRPr="00121308">
              <w:rPr>
                <w:rStyle w:val="Hyperlink"/>
                <w:noProof/>
              </w:rPr>
              <w:t>Team Name</w:t>
            </w:r>
            <w:r w:rsidR="00364BC0">
              <w:rPr>
                <w:noProof/>
                <w:webHidden/>
              </w:rPr>
              <w:tab/>
            </w:r>
            <w:r w:rsidR="00364BC0">
              <w:rPr>
                <w:noProof/>
                <w:webHidden/>
              </w:rPr>
              <w:fldChar w:fldCharType="begin"/>
            </w:r>
            <w:r w:rsidR="00364BC0">
              <w:rPr>
                <w:noProof/>
                <w:webHidden/>
              </w:rPr>
              <w:instrText xml:space="preserve"> PAGEREF _Toc29656137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5E62E990" w14:textId="527CAF8D" w:rsidR="00364BC0" w:rsidRDefault="006161E8">
          <w:pPr>
            <w:pStyle w:val="TOC2"/>
            <w:tabs>
              <w:tab w:val="right" w:leader="dot" w:pos="9016"/>
            </w:tabs>
            <w:rPr>
              <w:rFonts w:asciiTheme="minorHAnsi" w:eastAsiaTheme="minorEastAsia" w:hAnsiTheme="minorHAnsi"/>
              <w:noProof/>
              <w:lang w:eastAsia="en-AU"/>
            </w:rPr>
          </w:pPr>
          <w:hyperlink w:anchor="_Toc29656138" w:history="1">
            <w:r w:rsidR="00364BC0" w:rsidRPr="00121308">
              <w:rPr>
                <w:rStyle w:val="Hyperlink"/>
                <w:noProof/>
              </w:rPr>
              <w:t>Personal Information</w:t>
            </w:r>
            <w:r w:rsidR="00364BC0">
              <w:rPr>
                <w:noProof/>
                <w:webHidden/>
              </w:rPr>
              <w:tab/>
            </w:r>
            <w:r w:rsidR="00364BC0">
              <w:rPr>
                <w:noProof/>
                <w:webHidden/>
              </w:rPr>
              <w:fldChar w:fldCharType="begin"/>
            </w:r>
            <w:r w:rsidR="00364BC0">
              <w:rPr>
                <w:noProof/>
                <w:webHidden/>
              </w:rPr>
              <w:instrText xml:space="preserve"> PAGEREF _Toc29656138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13A726F0" w14:textId="62CD787A" w:rsidR="00364BC0" w:rsidRDefault="006161E8">
          <w:pPr>
            <w:pStyle w:val="TOC2"/>
            <w:tabs>
              <w:tab w:val="right" w:leader="dot" w:pos="9016"/>
            </w:tabs>
            <w:rPr>
              <w:rFonts w:asciiTheme="minorHAnsi" w:eastAsiaTheme="minorEastAsia" w:hAnsiTheme="minorHAnsi"/>
              <w:noProof/>
              <w:lang w:eastAsia="en-AU"/>
            </w:rPr>
          </w:pPr>
          <w:hyperlink w:anchor="_Toc29656139" w:history="1">
            <w:r w:rsidR="00364BC0" w:rsidRPr="00121308">
              <w:rPr>
                <w:rStyle w:val="Hyperlink"/>
                <w:noProof/>
              </w:rPr>
              <w:t>Team Profile</w:t>
            </w:r>
            <w:r w:rsidR="00364BC0">
              <w:rPr>
                <w:noProof/>
                <w:webHidden/>
              </w:rPr>
              <w:tab/>
            </w:r>
            <w:r w:rsidR="00364BC0">
              <w:rPr>
                <w:noProof/>
                <w:webHidden/>
              </w:rPr>
              <w:fldChar w:fldCharType="begin"/>
            </w:r>
            <w:r w:rsidR="00364BC0">
              <w:rPr>
                <w:noProof/>
                <w:webHidden/>
              </w:rPr>
              <w:instrText xml:space="preserve"> PAGEREF _Toc29656139 \h </w:instrText>
            </w:r>
            <w:r w:rsidR="00364BC0">
              <w:rPr>
                <w:noProof/>
                <w:webHidden/>
              </w:rPr>
            </w:r>
            <w:r w:rsidR="00364BC0">
              <w:rPr>
                <w:noProof/>
                <w:webHidden/>
              </w:rPr>
              <w:fldChar w:fldCharType="separate"/>
            </w:r>
            <w:r w:rsidR="00AC7A8E">
              <w:rPr>
                <w:noProof/>
                <w:webHidden/>
              </w:rPr>
              <w:t>5</w:t>
            </w:r>
            <w:r w:rsidR="00364BC0">
              <w:rPr>
                <w:noProof/>
                <w:webHidden/>
              </w:rPr>
              <w:fldChar w:fldCharType="end"/>
            </w:r>
          </w:hyperlink>
        </w:p>
        <w:p w14:paraId="0E8D6EB3" w14:textId="6208E0AD" w:rsidR="00364BC0" w:rsidRDefault="006161E8">
          <w:pPr>
            <w:pStyle w:val="TOC3"/>
            <w:tabs>
              <w:tab w:val="right" w:leader="dot" w:pos="9016"/>
            </w:tabs>
            <w:rPr>
              <w:rFonts w:asciiTheme="minorHAnsi" w:eastAsiaTheme="minorEastAsia" w:hAnsiTheme="minorHAnsi"/>
              <w:noProof/>
              <w:lang w:eastAsia="en-AU"/>
            </w:rPr>
          </w:pPr>
          <w:hyperlink w:anchor="_Toc29656140" w:history="1">
            <w:r w:rsidR="00364BC0" w:rsidRPr="00121308">
              <w:rPr>
                <w:rStyle w:val="Hyperlink"/>
                <w:noProof/>
              </w:rPr>
              <w:t>Other tests results</w:t>
            </w:r>
            <w:r w:rsidR="00364BC0">
              <w:rPr>
                <w:noProof/>
                <w:webHidden/>
              </w:rPr>
              <w:tab/>
            </w:r>
            <w:r w:rsidR="00364BC0">
              <w:rPr>
                <w:noProof/>
                <w:webHidden/>
              </w:rPr>
              <w:fldChar w:fldCharType="begin"/>
            </w:r>
            <w:r w:rsidR="00364BC0">
              <w:rPr>
                <w:noProof/>
                <w:webHidden/>
              </w:rPr>
              <w:instrText xml:space="preserve"> PAGEREF _Toc29656140 \h </w:instrText>
            </w:r>
            <w:r w:rsidR="00364BC0">
              <w:rPr>
                <w:noProof/>
                <w:webHidden/>
              </w:rPr>
            </w:r>
            <w:r w:rsidR="00364BC0">
              <w:rPr>
                <w:noProof/>
                <w:webHidden/>
              </w:rPr>
              <w:fldChar w:fldCharType="separate"/>
            </w:r>
            <w:r w:rsidR="00AC7A8E">
              <w:rPr>
                <w:noProof/>
                <w:webHidden/>
              </w:rPr>
              <w:t>10</w:t>
            </w:r>
            <w:r w:rsidR="00364BC0">
              <w:rPr>
                <w:noProof/>
                <w:webHidden/>
              </w:rPr>
              <w:fldChar w:fldCharType="end"/>
            </w:r>
          </w:hyperlink>
        </w:p>
        <w:p w14:paraId="62DC94A1" w14:textId="627CE2A3" w:rsidR="00364BC0" w:rsidRDefault="006161E8">
          <w:pPr>
            <w:pStyle w:val="TOC2"/>
            <w:tabs>
              <w:tab w:val="right" w:leader="dot" w:pos="9016"/>
            </w:tabs>
            <w:rPr>
              <w:rFonts w:asciiTheme="minorHAnsi" w:eastAsiaTheme="minorEastAsia" w:hAnsiTheme="minorHAnsi"/>
              <w:noProof/>
              <w:lang w:eastAsia="en-AU"/>
            </w:rPr>
          </w:pPr>
          <w:hyperlink w:anchor="_Toc29656141" w:history="1">
            <w:r w:rsidR="00364BC0" w:rsidRPr="00121308">
              <w:rPr>
                <w:rStyle w:val="Hyperlink"/>
                <w:noProof/>
              </w:rPr>
              <w:t>Ideal Jobs</w:t>
            </w:r>
            <w:r w:rsidR="00364BC0">
              <w:rPr>
                <w:noProof/>
                <w:webHidden/>
              </w:rPr>
              <w:tab/>
            </w:r>
            <w:r w:rsidR="00364BC0">
              <w:rPr>
                <w:noProof/>
                <w:webHidden/>
              </w:rPr>
              <w:fldChar w:fldCharType="begin"/>
            </w:r>
            <w:r w:rsidR="00364BC0">
              <w:rPr>
                <w:noProof/>
                <w:webHidden/>
              </w:rPr>
              <w:instrText xml:space="preserve"> PAGEREF _Toc29656141 \h </w:instrText>
            </w:r>
            <w:r w:rsidR="00364BC0">
              <w:rPr>
                <w:noProof/>
                <w:webHidden/>
              </w:rPr>
            </w:r>
            <w:r w:rsidR="00364BC0">
              <w:rPr>
                <w:noProof/>
                <w:webHidden/>
              </w:rPr>
              <w:fldChar w:fldCharType="separate"/>
            </w:r>
            <w:r w:rsidR="00AC7A8E">
              <w:rPr>
                <w:noProof/>
                <w:webHidden/>
              </w:rPr>
              <w:t>13</w:t>
            </w:r>
            <w:r w:rsidR="00364BC0">
              <w:rPr>
                <w:noProof/>
                <w:webHidden/>
              </w:rPr>
              <w:fldChar w:fldCharType="end"/>
            </w:r>
          </w:hyperlink>
        </w:p>
        <w:p w14:paraId="433EC8E4" w14:textId="2A5DAA75" w:rsidR="00364BC0" w:rsidRDefault="006161E8">
          <w:pPr>
            <w:pStyle w:val="TOC2"/>
            <w:tabs>
              <w:tab w:val="right" w:leader="dot" w:pos="9016"/>
            </w:tabs>
            <w:rPr>
              <w:rFonts w:asciiTheme="minorHAnsi" w:eastAsiaTheme="minorEastAsia" w:hAnsiTheme="minorHAnsi"/>
              <w:noProof/>
              <w:lang w:eastAsia="en-AU"/>
            </w:rPr>
          </w:pPr>
          <w:hyperlink w:anchor="_Toc29656142" w:history="1">
            <w:r w:rsidR="00364BC0" w:rsidRPr="00121308">
              <w:rPr>
                <w:rStyle w:val="Hyperlink"/>
                <w:noProof/>
              </w:rPr>
              <w:t>Tools</w:t>
            </w:r>
            <w:r w:rsidR="00364BC0">
              <w:rPr>
                <w:noProof/>
                <w:webHidden/>
              </w:rPr>
              <w:tab/>
            </w:r>
            <w:r w:rsidR="00364BC0">
              <w:rPr>
                <w:noProof/>
                <w:webHidden/>
              </w:rPr>
              <w:fldChar w:fldCharType="begin"/>
            </w:r>
            <w:r w:rsidR="00364BC0">
              <w:rPr>
                <w:noProof/>
                <w:webHidden/>
              </w:rPr>
              <w:instrText xml:space="preserve"> PAGEREF _Toc29656142 \h </w:instrText>
            </w:r>
            <w:r w:rsidR="00364BC0">
              <w:rPr>
                <w:noProof/>
                <w:webHidden/>
              </w:rPr>
            </w:r>
            <w:r w:rsidR="00364BC0">
              <w:rPr>
                <w:noProof/>
                <w:webHidden/>
              </w:rPr>
              <w:fldChar w:fldCharType="separate"/>
            </w:r>
            <w:r w:rsidR="00AC7A8E">
              <w:rPr>
                <w:noProof/>
                <w:webHidden/>
              </w:rPr>
              <w:t>14</w:t>
            </w:r>
            <w:r w:rsidR="00364BC0">
              <w:rPr>
                <w:noProof/>
                <w:webHidden/>
              </w:rPr>
              <w:fldChar w:fldCharType="end"/>
            </w:r>
          </w:hyperlink>
        </w:p>
        <w:p w14:paraId="5AADBBF4" w14:textId="382390FC" w:rsidR="00364BC0" w:rsidRDefault="006161E8">
          <w:pPr>
            <w:pStyle w:val="TOC2"/>
            <w:tabs>
              <w:tab w:val="right" w:leader="dot" w:pos="9016"/>
            </w:tabs>
            <w:rPr>
              <w:rFonts w:asciiTheme="minorHAnsi" w:eastAsiaTheme="minorEastAsia" w:hAnsiTheme="minorHAnsi"/>
              <w:noProof/>
              <w:lang w:eastAsia="en-AU"/>
            </w:rPr>
          </w:pPr>
          <w:hyperlink w:anchor="_Toc29656143" w:history="1">
            <w:r w:rsidR="00364BC0" w:rsidRPr="00121308">
              <w:rPr>
                <w:rStyle w:val="Hyperlink"/>
                <w:noProof/>
              </w:rPr>
              <w:t>Industry Data</w:t>
            </w:r>
            <w:r w:rsidR="00364BC0">
              <w:rPr>
                <w:noProof/>
                <w:webHidden/>
              </w:rPr>
              <w:tab/>
            </w:r>
            <w:r w:rsidR="00364BC0">
              <w:rPr>
                <w:noProof/>
                <w:webHidden/>
              </w:rPr>
              <w:fldChar w:fldCharType="begin"/>
            </w:r>
            <w:r w:rsidR="00364BC0">
              <w:rPr>
                <w:noProof/>
                <w:webHidden/>
              </w:rPr>
              <w:instrText xml:space="preserve"> PAGEREF _Toc29656143 \h </w:instrText>
            </w:r>
            <w:r w:rsidR="00364BC0">
              <w:rPr>
                <w:noProof/>
                <w:webHidden/>
              </w:rPr>
            </w:r>
            <w:r w:rsidR="00364BC0">
              <w:rPr>
                <w:noProof/>
                <w:webHidden/>
              </w:rPr>
              <w:fldChar w:fldCharType="separate"/>
            </w:r>
            <w:r w:rsidR="00AC7A8E">
              <w:rPr>
                <w:noProof/>
                <w:webHidden/>
              </w:rPr>
              <w:t>15</w:t>
            </w:r>
            <w:r w:rsidR="00364BC0">
              <w:rPr>
                <w:noProof/>
                <w:webHidden/>
              </w:rPr>
              <w:fldChar w:fldCharType="end"/>
            </w:r>
          </w:hyperlink>
        </w:p>
        <w:p w14:paraId="56105369" w14:textId="45BAF89E" w:rsidR="00364BC0" w:rsidRDefault="006161E8">
          <w:pPr>
            <w:pStyle w:val="TOC2"/>
            <w:tabs>
              <w:tab w:val="right" w:leader="dot" w:pos="9016"/>
            </w:tabs>
            <w:rPr>
              <w:rFonts w:asciiTheme="minorHAnsi" w:eastAsiaTheme="minorEastAsia" w:hAnsiTheme="minorHAnsi"/>
              <w:noProof/>
              <w:lang w:eastAsia="en-AU"/>
            </w:rPr>
          </w:pPr>
          <w:hyperlink w:anchor="_Toc29656144" w:history="1">
            <w:r w:rsidR="00364BC0" w:rsidRPr="00121308">
              <w:rPr>
                <w:rStyle w:val="Hyperlink"/>
                <w:noProof/>
              </w:rPr>
              <w:t>IT Work</w:t>
            </w:r>
            <w:r w:rsidR="00364BC0">
              <w:rPr>
                <w:noProof/>
                <w:webHidden/>
              </w:rPr>
              <w:tab/>
            </w:r>
            <w:r w:rsidR="00364BC0">
              <w:rPr>
                <w:noProof/>
                <w:webHidden/>
              </w:rPr>
              <w:fldChar w:fldCharType="begin"/>
            </w:r>
            <w:r w:rsidR="00364BC0">
              <w:rPr>
                <w:noProof/>
                <w:webHidden/>
              </w:rPr>
              <w:instrText xml:space="preserve"> PAGEREF _Toc29656144 \h </w:instrText>
            </w:r>
            <w:r w:rsidR="00364BC0">
              <w:rPr>
                <w:noProof/>
                <w:webHidden/>
              </w:rPr>
            </w:r>
            <w:r w:rsidR="00364BC0">
              <w:rPr>
                <w:noProof/>
                <w:webHidden/>
              </w:rPr>
              <w:fldChar w:fldCharType="separate"/>
            </w:r>
            <w:r w:rsidR="00AC7A8E">
              <w:rPr>
                <w:noProof/>
                <w:webHidden/>
              </w:rPr>
              <w:t>16</w:t>
            </w:r>
            <w:r w:rsidR="00364BC0">
              <w:rPr>
                <w:noProof/>
                <w:webHidden/>
              </w:rPr>
              <w:fldChar w:fldCharType="end"/>
            </w:r>
          </w:hyperlink>
        </w:p>
        <w:p w14:paraId="4B5CBFD5" w14:textId="362CA31B" w:rsidR="00364BC0" w:rsidRDefault="006161E8">
          <w:pPr>
            <w:pStyle w:val="TOC2"/>
            <w:tabs>
              <w:tab w:val="right" w:leader="dot" w:pos="9016"/>
            </w:tabs>
            <w:rPr>
              <w:rFonts w:asciiTheme="minorHAnsi" w:eastAsiaTheme="minorEastAsia" w:hAnsiTheme="minorHAnsi"/>
              <w:noProof/>
              <w:lang w:eastAsia="en-AU"/>
            </w:rPr>
          </w:pPr>
          <w:hyperlink w:anchor="_Toc29656145" w:history="1">
            <w:r w:rsidR="00364BC0" w:rsidRPr="00121308">
              <w:rPr>
                <w:rStyle w:val="Hyperlink"/>
                <w:noProof/>
              </w:rPr>
              <w:t>IT Technologies</w:t>
            </w:r>
            <w:r w:rsidR="00364BC0">
              <w:rPr>
                <w:noProof/>
                <w:webHidden/>
              </w:rPr>
              <w:tab/>
            </w:r>
            <w:r w:rsidR="00364BC0">
              <w:rPr>
                <w:noProof/>
                <w:webHidden/>
              </w:rPr>
              <w:fldChar w:fldCharType="begin"/>
            </w:r>
            <w:r w:rsidR="00364BC0">
              <w:rPr>
                <w:noProof/>
                <w:webHidden/>
              </w:rPr>
              <w:instrText xml:space="preserve"> PAGEREF _Toc29656145 \h </w:instrText>
            </w:r>
            <w:r w:rsidR="00364BC0">
              <w:rPr>
                <w:noProof/>
                <w:webHidden/>
              </w:rPr>
            </w:r>
            <w:r w:rsidR="00364BC0">
              <w:rPr>
                <w:noProof/>
                <w:webHidden/>
              </w:rPr>
              <w:fldChar w:fldCharType="separate"/>
            </w:r>
            <w:r w:rsidR="00AC7A8E">
              <w:rPr>
                <w:noProof/>
                <w:webHidden/>
              </w:rPr>
              <w:t>18</w:t>
            </w:r>
            <w:r w:rsidR="00364BC0">
              <w:rPr>
                <w:noProof/>
                <w:webHidden/>
              </w:rPr>
              <w:fldChar w:fldCharType="end"/>
            </w:r>
          </w:hyperlink>
        </w:p>
        <w:p w14:paraId="40381C4E" w14:textId="0C53A1DC" w:rsidR="00364BC0" w:rsidRDefault="006161E8">
          <w:pPr>
            <w:pStyle w:val="TOC3"/>
            <w:tabs>
              <w:tab w:val="right" w:leader="dot" w:pos="9016"/>
            </w:tabs>
            <w:rPr>
              <w:rFonts w:asciiTheme="minorHAnsi" w:eastAsiaTheme="minorEastAsia" w:hAnsiTheme="minorHAnsi"/>
              <w:noProof/>
              <w:lang w:eastAsia="en-AU"/>
            </w:rPr>
          </w:pPr>
          <w:hyperlink w:anchor="_Toc29656146" w:history="1">
            <w:r w:rsidR="00364BC0" w:rsidRPr="00121308">
              <w:rPr>
                <w:rStyle w:val="Hyperlink"/>
                <w:noProof/>
              </w:rPr>
              <w:t>Cybersecurity</w:t>
            </w:r>
            <w:r w:rsidR="00364BC0">
              <w:rPr>
                <w:noProof/>
                <w:webHidden/>
              </w:rPr>
              <w:tab/>
            </w:r>
            <w:r w:rsidR="00364BC0">
              <w:rPr>
                <w:noProof/>
                <w:webHidden/>
              </w:rPr>
              <w:fldChar w:fldCharType="begin"/>
            </w:r>
            <w:r w:rsidR="00364BC0">
              <w:rPr>
                <w:noProof/>
                <w:webHidden/>
              </w:rPr>
              <w:instrText xml:space="preserve"> PAGEREF _Toc29656146 \h </w:instrText>
            </w:r>
            <w:r w:rsidR="00364BC0">
              <w:rPr>
                <w:noProof/>
                <w:webHidden/>
              </w:rPr>
            </w:r>
            <w:r w:rsidR="00364BC0">
              <w:rPr>
                <w:noProof/>
                <w:webHidden/>
              </w:rPr>
              <w:fldChar w:fldCharType="separate"/>
            </w:r>
            <w:r w:rsidR="00AC7A8E">
              <w:rPr>
                <w:noProof/>
                <w:webHidden/>
              </w:rPr>
              <w:t>18</w:t>
            </w:r>
            <w:r w:rsidR="00364BC0">
              <w:rPr>
                <w:noProof/>
                <w:webHidden/>
              </w:rPr>
              <w:fldChar w:fldCharType="end"/>
            </w:r>
          </w:hyperlink>
        </w:p>
        <w:p w14:paraId="43A2B294" w14:textId="4DD214C2" w:rsidR="00364BC0" w:rsidRDefault="006161E8">
          <w:pPr>
            <w:pStyle w:val="TOC3"/>
            <w:tabs>
              <w:tab w:val="right" w:leader="dot" w:pos="9016"/>
            </w:tabs>
            <w:rPr>
              <w:rFonts w:asciiTheme="minorHAnsi" w:eastAsiaTheme="minorEastAsia" w:hAnsiTheme="minorHAnsi"/>
              <w:noProof/>
              <w:lang w:eastAsia="en-AU"/>
            </w:rPr>
          </w:pPr>
          <w:hyperlink w:anchor="_Toc29656147" w:history="1">
            <w:r w:rsidR="00364BC0" w:rsidRPr="00121308">
              <w:rPr>
                <w:rStyle w:val="Hyperlink"/>
                <w:noProof/>
              </w:rPr>
              <w:t>Machine Learning</w:t>
            </w:r>
            <w:r w:rsidR="00364BC0">
              <w:rPr>
                <w:noProof/>
                <w:webHidden/>
              </w:rPr>
              <w:tab/>
            </w:r>
            <w:r w:rsidR="00364BC0">
              <w:rPr>
                <w:noProof/>
                <w:webHidden/>
              </w:rPr>
              <w:fldChar w:fldCharType="begin"/>
            </w:r>
            <w:r w:rsidR="00364BC0">
              <w:rPr>
                <w:noProof/>
                <w:webHidden/>
              </w:rPr>
              <w:instrText xml:space="preserve"> PAGEREF _Toc29656147 \h </w:instrText>
            </w:r>
            <w:r w:rsidR="00364BC0">
              <w:rPr>
                <w:noProof/>
                <w:webHidden/>
              </w:rPr>
            </w:r>
            <w:r w:rsidR="00364BC0">
              <w:rPr>
                <w:noProof/>
                <w:webHidden/>
              </w:rPr>
              <w:fldChar w:fldCharType="separate"/>
            </w:r>
            <w:r w:rsidR="00AC7A8E">
              <w:rPr>
                <w:noProof/>
                <w:webHidden/>
              </w:rPr>
              <w:t>21</w:t>
            </w:r>
            <w:r w:rsidR="00364BC0">
              <w:rPr>
                <w:noProof/>
                <w:webHidden/>
              </w:rPr>
              <w:fldChar w:fldCharType="end"/>
            </w:r>
          </w:hyperlink>
        </w:p>
        <w:p w14:paraId="53A9B43A" w14:textId="53504B3B" w:rsidR="00364BC0" w:rsidRDefault="006161E8">
          <w:pPr>
            <w:pStyle w:val="TOC3"/>
            <w:tabs>
              <w:tab w:val="right" w:leader="dot" w:pos="9016"/>
            </w:tabs>
            <w:rPr>
              <w:rFonts w:asciiTheme="minorHAnsi" w:eastAsiaTheme="minorEastAsia" w:hAnsiTheme="minorHAnsi"/>
              <w:noProof/>
              <w:lang w:eastAsia="en-AU"/>
            </w:rPr>
          </w:pPr>
          <w:hyperlink w:anchor="_Toc29656148" w:history="1">
            <w:r w:rsidR="00364BC0" w:rsidRPr="00121308">
              <w:rPr>
                <w:rStyle w:val="Hyperlink"/>
                <w:noProof/>
              </w:rPr>
              <w:t>Autonomous Vehicles</w:t>
            </w:r>
            <w:r w:rsidR="00364BC0">
              <w:rPr>
                <w:noProof/>
                <w:webHidden/>
              </w:rPr>
              <w:tab/>
            </w:r>
            <w:r w:rsidR="00364BC0">
              <w:rPr>
                <w:noProof/>
                <w:webHidden/>
              </w:rPr>
              <w:fldChar w:fldCharType="begin"/>
            </w:r>
            <w:r w:rsidR="00364BC0">
              <w:rPr>
                <w:noProof/>
                <w:webHidden/>
              </w:rPr>
              <w:instrText xml:space="preserve"> PAGEREF _Toc29656148 \h </w:instrText>
            </w:r>
            <w:r w:rsidR="00364BC0">
              <w:rPr>
                <w:noProof/>
                <w:webHidden/>
              </w:rPr>
            </w:r>
            <w:r w:rsidR="00364BC0">
              <w:rPr>
                <w:noProof/>
                <w:webHidden/>
              </w:rPr>
              <w:fldChar w:fldCharType="separate"/>
            </w:r>
            <w:r w:rsidR="00AC7A8E">
              <w:rPr>
                <w:noProof/>
                <w:webHidden/>
              </w:rPr>
              <w:t>25</w:t>
            </w:r>
            <w:r w:rsidR="00364BC0">
              <w:rPr>
                <w:noProof/>
                <w:webHidden/>
              </w:rPr>
              <w:fldChar w:fldCharType="end"/>
            </w:r>
          </w:hyperlink>
        </w:p>
        <w:p w14:paraId="3073F475" w14:textId="538E1DBC" w:rsidR="00364BC0" w:rsidRDefault="006161E8">
          <w:pPr>
            <w:pStyle w:val="TOC3"/>
            <w:tabs>
              <w:tab w:val="right" w:leader="dot" w:pos="9016"/>
            </w:tabs>
            <w:rPr>
              <w:rFonts w:asciiTheme="minorHAnsi" w:eastAsiaTheme="minorEastAsia" w:hAnsiTheme="minorHAnsi"/>
              <w:noProof/>
              <w:lang w:eastAsia="en-AU"/>
            </w:rPr>
          </w:pPr>
          <w:hyperlink w:anchor="_Toc29656149" w:history="1">
            <w:r w:rsidR="00364BC0" w:rsidRPr="00121308">
              <w:rPr>
                <w:rStyle w:val="Hyperlink"/>
                <w:noProof/>
              </w:rPr>
              <w:t>Natural Language processing and chatterbots</w:t>
            </w:r>
            <w:r w:rsidR="00364BC0">
              <w:rPr>
                <w:noProof/>
                <w:webHidden/>
              </w:rPr>
              <w:tab/>
            </w:r>
            <w:r w:rsidR="00364BC0">
              <w:rPr>
                <w:noProof/>
                <w:webHidden/>
              </w:rPr>
              <w:fldChar w:fldCharType="begin"/>
            </w:r>
            <w:r w:rsidR="00364BC0">
              <w:rPr>
                <w:noProof/>
                <w:webHidden/>
              </w:rPr>
              <w:instrText xml:space="preserve"> PAGEREF _Toc29656149 \h </w:instrText>
            </w:r>
            <w:r w:rsidR="00364BC0">
              <w:rPr>
                <w:noProof/>
                <w:webHidden/>
              </w:rPr>
            </w:r>
            <w:r w:rsidR="00364BC0">
              <w:rPr>
                <w:noProof/>
                <w:webHidden/>
              </w:rPr>
              <w:fldChar w:fldCharType="separate"/>
            </w:r>
            <w:r w:rsidR="00AC7A8E">
              <w:rPr>
                <w:noProof/>
                <w:webHidden/>
              </w:rPr>
              <w:t>28</w:t>
            </w:r>
            <w:r w:rsidR="00364BC0">
              <w:rPr>
                <w:noProof/>
                <w:webHidden/>
              </w:rPr>
              <w:fldChar w:fldCharType="end"/>
            </w:r>
          </w:hyperlink>
        </w:p>
        <w:p w14:paraId="6B75E8BE" w14:textId="3A6D7148" w:rsidR="00364BC0" w:rsidRDefault="006161E8">
          <w:pPr>
            <w:pStyle w:val="TOC2"/>
            <w:tabs>
              <w:tab w:val="right" w:leader="dot" w:pos="9016"/>
            </w:tabs>
            <w:rPr>
              <w:rFonts w:asciiTheme="minorHAnsi" w:eastAsiaTheme="minorEastAsia" w:hAnsiTheme="minorHAnsi"/>
              <w:noProof/>
              <w:lang w:eastAsia="en-AU"/>
            </w:rPr>
          </w:pPr>
          <w:hyperlink w:anchor="_Toc29656150" w:history="1">
            <w:r w:rsidR="00364BC0" w:rsidRPr="00121308">
              <w:rPr>
                <w:rStyle w:val="Hyperlink"/>
                <w:noProof/>
              </w:rPr>
              <w:t>Project Ideas</w:t>
            </w:r>
            <w:r w:rsidR="00364BC0">
              <w:rPr>
                <w:noProof/>
                <w:webHidden/>
              </w:rPr>
              <w:tab/>
            </w:r>
            <w:r w:rsidR="00364BC0">
              <w:rPr>
                <w:noProof/>
                <w:webHidden/>
              </w:rPr>
              <w:fldChar w:fldCharType="begin"/>
            </w:r>
            <w:r w:rsidR="00364BC0">
              <w:rPr>
                <w:noProof/>
                <w:webHidden/>
              </w:rPr>
              <w:instrText xml:space="preserve"> PAGEREF _Toc29656150 \h </w:instrText>
            </w:r>
            <w:r w:rsidR="00364BC0">
              <w:rPr>
                <w:noProof/>
                <w:webHidden/>
              </w:rPr>
            </w:r>
            <w:r w:rsidR="00364BC0">
              <w:rPr>
                <w:noProof/>
                <w:webHidden/>
              </w:rPr>
              <w:fldChar w:fldCharType="separate"/>
            </w:r>
            <w:r w:rsidR="00AC7A8E">
              <w:rPr>
                <w:noProof/>
                <w:webHidden/>
              </w:rPr>
              <w:t>31</w:t>
            </w:r>
            <w:r w:rsidR="00364BC0">
              <w:rPr>
                <w:noProof/>
                <w:webHidden/>
              </w:rPr>
              <w:fldChar w:fldCharType="end"/>
            </w:r>
          </w:hyperlink>
        </w:p>
        <w:p w14:paraId="256EC2BA" w14:textId="700B3BAB" w:rsidR="00364BC0" w:rsidRDefault="006161E8">
          <w:pPr>
            <w:pStyle w:val="TOC2"/>
            <w:tabs>
              <w:tab w:val="right" w:leader="dot" w:pos="9016"/>
            </w:tabs>
            <w:rPr>
              <w:rFonts w:asciiTheme="minorHAnsi" w:eastAsiaTheme="minorEastAsia" w:hAnsiTheme="minorHAnsi"/>
              <w:noProof/>
              <w:lang w:eastAsia="en-AU"/>
            </w:rPr>
          </w:pPr>
          <w:hyperlink w:anchor="_Toc29656151" w:history="1">
            <w:r w:rsidR="00364BC0" w:rsidRPr="00121308">
              <w:rPr>
                <w:rStyle w:val="Hyperlink"/>
                <w:noProof/>
              </w:rPr>
              <w:t>G6 Internet Explorers Group Project</w:t>
            </w:r>
            <w:r w:rsidR="00364BC0">
              <w:rPr>
                <w:noProof/>
                <w:webHidden/>
              </w:rPr>
              <w:tab/>
            </w:r>
            <w:r w:rsidR="00364BC0">
              <w:rPr>
                <w:noProof/>
                <w:webHidden/>
              </w:rPr>
              <w:fldChar w:fldCharType="begin"/>
            </w:r>
            <w:r w:rsidR="00364BC0">
              <w:rPr>
                <w:noProof/>
                <w:webHidden/>
              </w:rPr>
              <w:instrText xml:space="preserve"> PAGEREF _Toc29656151 \h </w:instrText>
            </w:r>
            <w:r w:rsidR="00364BC0">
              <w:rPr>
                <w:noProof/>
                <w:webHidden/>
              </w:rPr>
            </w:r>
            <w:r w:rsidR="00364BC0">
              <w:rPr>
                <w:noProof/>
                <w:webHidden/>
              </w:rPr>
              <w:fldChar w:fldCharType="separate"/>
            </w:r>
            <w:r w:rsidR="00AC7A8E">
              <w:rPr>
                <w:noProof/>
                <w:webHidden/>
              </w:rPr>
              <w:t>31</w:t>
            </w:r>
            <w:r w:rsidR="00364BC0">
              <w:rPr>
                <w:noProof/>
                <w:webHidden/>
              </w:rPr>
              <w:fldChar w:fldCharType="end"/>
            </w:r>
          </w:hyperlink>
        </w:p>
        <w:p w14:paraId="25311D3C" w14:textId="7AFFC361" w:rsidR="00364BC0" w:rsidRDefault="006161E8">
          <w:pPr>
            <w:pStyle w:val="TOC2"/>
            <w:tabs>
              <w:tab w:val="right" w:leader="dot" w:pos="9016"/>
            </w:tabs>
            <w:rPr>
              <w:rFonts w:asciiTheme="minorHAnsi" w:eastAsiaTheme="minorEastAsia" w:hAnsiTheme="minorHAnsi"/>
              <w:noProof/>
              <w:lang w:eastAsia="en-AU"/>
            </w:rPr>
          </w:pPr>
          <w:hyperlink w:anchor="_Toc29656152" w:history="1">
            <w:r w:rsidR="00364BC0" w:rsidRPr="00121308">
              <w:rPr>
                <w:rStyle w:val="Hyperlink"/>
                <w:noProof/>
              </w:rPr>
              <w:t>Group Reflection</w:t>
            </w:r>
            <w:r w:rsidR="00364BC0">
              <w:rPr>
                <w:noProof/>
                <w:webHidden/>
              </w:rPr>
              <w:tab/>
            </w:r>
            <w:r w:rsidR="00364BC0">
              <w:rPr>
                <w:noProof/>
                <w:webHidden/>
              </w:rPr>
              <w:fldChar w:fldCharType="begin"/>
            </w:r>
            <w:r w:rsidR="00364BC0">
              <w:rPr>
                <w:noProof/>
                <w:webHidden/>
              </w:rPr>
              <w:instrText xml:space="preserve"> PAGEREF _Toc29656152 \h </w:instrText>
            </w:r>
            <w:r w:rsidR="00364BC0">
              <w:rPr>
                <w:noProof/>
                <w:webHidden/>
              </w:rPr>
            </w:r>
            <w:r w:rsidR="00364BC0">
              <w:rPr>
                <w:noProof/>
                <w:webHidden/>
              </w:rPr>
              <w:fldChar w:fldCharType="separate"/>
            </w:r>
            <w:r w:rsidR="00AC7A8E">
              <w:rPr>
                <w:noProof/>
                <w:webHidden/>
              </w:rPr>
              <w:t>32</w:t>
            </w:r>
            <w:r w:rsidR="00364BC0">
              <w:rPr>
                <w:noProof/>
                <w:webHidden/>
              </w:rPr>
              <w:fldChar w:fldCharType="end"/>
            </w:r>
          </w:hyperlink>
        </w:p>
        <w:p w14:paraId="683B3B18" w14:textId="6E669358" w:rsidR="00364BC0" w:rsidRDefault="006161E8">
          <w:pPr>
            <w:pStyle w:val="TOC1"/>
            <w:tabs>
              <w:tab w:val="right" w:leader="dot" w:pos="9016"/>
            </w:tabs>
            <w:rPr>
              <w:rFonts w:asciiTheme="minorHAnsi" w:eastAsiaTheme="minorEastAsia" w:hAnsiTheme="minorHAnsi"/>
              <w:noProof/>
              <w:lang w:eastAsia="en-AU"/>
            </w:rPr>
          </w:pPr>
          <w:hyperlink w:anchor="_Toc29656153" w:history="1">
            <w:r w:rsidR="00364BC0" w:rsidRPr="00121308">
              <w:rPr>
                <w:rStyle w:val="Hyperlink"/>
                <w:noProof/>
              </w:rPr>
              <w:t>References</w:t>
            </w:r>
            <w:r w:rsidR="00364BC0">
              <w:rPr>
                <w:noProof/>
                <w:webHidden/>
              </w:rPr>
              <w:tab/>
            </w:r>
            <w:r w:rsidR="00364BC0">
              <w:rPr>
                <w:noProof/>
                <w:webHidden/>
              </w:rPr>
              <w:fldChar w:fldCharType="begin"/>
            </w:r>
            <w:r w:rsidR="00364BC0">
              <w:rPr>
                <w:noProof/>
                <w:webHidden/>
              </w:rPr>
              <w:instrText xml:space="preserve"> PAGEREF _Toc29656153 \h </w:instrText>
            </w:r>
            <w:r w:rsidR="00364BC0">
              <w:rPr>
                <w:noProof/>
                <w:webHidden/>
              </w:rPr>
            </w:r>
            <w:r w:rsidR="00364BC0">
              <w:rPr>
                <w:noProof/>
                <w:webHidden/>
              </w:rPr>
              <w:fldChar w:fldCharType="separate"/>
            </w:r>
            <w:r w:rsidR="00AC7A8E">
              <w:rPr>
                <w:noProof/>
                <w:webHidden/>
              </w:rPr>
              <w:t>34</w:t>
            </w:r>
            <w:r w:rsidR="00364BC0">
              <w:rPr>
                <w:noProof/>
                <w:webHidden/>
              </w:rPr>
              <w:fldChar w:fldCharType="end"/>
            </w:r>
          </w:hyperlink>
        </w:p>
        <w:p w14:paraId="0A989DE8" w14:textId="4356FFAE"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656135"/>
      <w:r w:rsidRPr="00663667">
        <w:lastRenderedPageBreak/>
        <w:t>Introduction</w:t>
      </w:r>
      <w:bookmarkEnd w:id="0"/>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1" w:name="_Toc29656136"/>
      <w:r>
        <w:t>Team Profile</w:t>
      </w:r>
      <w:bookmarkEnd w:id="1"/>
    </w:p>
    <w:p w14:paraId="7005BA08" w14:textId="1747DCFF" w:rsidR="00663667" w:rsidRDefault="00663667"/>
    <w:p w14:paraId="3AF5DCEE" w14:textId="5D82CC14" w:rsidR="00663667" w:rsidRDefault="00663667" w:rsidP="00663667">
      <w:pPr>
        <w:pStyle w:val="Heading2"/>
      </w:pPr>
      <w:bookmarkStart w:id="2" w:name="_Toc29656137"/>
      <w:r>
        <w:t>Team Name</w:t>
      </w:r>
      <w:bookmarkEnd w:id="2"/>
    </w:p>
    <w:p w14:paraId="7DDC0B48" w14:textId="67A6236E" w:rsidR="00663667" w:rsidRDefault="005A20B6" w:rsidP="00F53FEC">
      <w:pPr>
        <w:jc w:val="both"/>
      </w:pPr>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590BB7F8" w:rsidR="00663667" w:rsidRDefault="004C0DD7" w:rsidP="004C0DD7">
      <w:pPr>
        <w:pStyle w:val="Heading2"/>
      </w:pPr>
      <w:bookmarkStart w:id="3" w:name="_Toc29656138"/>
      <w:r>
        <w:t>Personal Information</w:t>
      </w:r>
      <w:bookmarkEnd w:id="3"/>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My name is Daria Sukonnova,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i do love to plan our model train sets as a hobby, but i also enjoy just playing video games and working on modding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job in the furniture industry. By twenty, I was going back and forth to Indonesia to train the suppliers on how to sand, prepare, upholster, assemble, glaze and upholster </w:t>
      </w:r>
      <w:r>
        <w:lastRenderedPageBreak/>
        <w:t>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79B61376" w:rsidR="00663667" w:rsidRDefault="004C0DD7" w:rsidP="004C0DD7">
      <w:pPr>
        <w:pStyle w:val="Heading2"/>
      </w:pPr>
      <w:bookmarkStart w:id="4" w:name="_Toc29656139"/>
      <w:r>
        <w:lastRenderedPageBreak/>
        <w:t>Team Profile</w:t>
      </w:r>
      <w:bookmarkEnd w:id="4"/>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Jeremy – INFJ (Introverted, iNtuitive, Feeling, Judging)</w:t>
      </w:r>
    </w:p>
    <w:p w14:paraId="35F02843" w14:textId="77777777" w:rsidR="00F30699" w:rsidRPr="00A06FA8" w:rsidRDefault="00F30699" w:rsidP="00F30699">
      <w:pPr>
        <w:rPr>
          <w:b/>
          <w:bCs/>
          <w:sz w:val="20"/>
          <w:szCs w:val="20"/>
        </w:rPr>
      </w:pPr>
      <w:r w:rsidRPr="00A06FA8">
        <w:rPr>
          <w:b/>
          <w:bCs/>
          <w:sz w:val="20"/>
          <w:szCs w:val="20"/>
        </w:rPr>
        <w:t>Daria – INFP (Introverted, iNtuitive, Feeling, Perceiving)</w:t>
      </w:r>
    </w:p>
    <w:p w14:paraId="5945534D" w14:textId="77777777" w:rsidR="00F30699" w:rsidRPr="00A06FA8" w:rsidRDefault="00F30699" w:rsidP="00F30699">
      <w:pPr>
        <w:rPr>
          <w:b/>
          <w:bCs/>
          <w:sz w:val="20"/>
          <w:szCs w:val="20"/>
        </w:rPr>
      </w:pPr>
      <w:r w:rsidRPr="00A06FA8">
        <w:rPr>
          <w:b/>
          <w:bCs/>
          <w:sz w:val="20"/>
          <w:szCs w:val="20"/>
        </w:rPr>
        <w:t>Brian – ENFP (Extraverted, iNtuitive,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47090326">
                <wp:simplePos x="0" y="0"/>
                <wp:positionH relativeFrom="margin">
                  <wp:posOffset>0</wp:posOffset>
                </wp:positionH>
                <wp:positionV relativeFrom="paragraph">
                  <wp:posOffset>1216660</wp:posOffset>
                </wp:positionV>
                <wp:extent cx="5486400" cy="970915"/>
                <wp:effectExtent l="0" t="0" r="0" b="635"/>
                <wp:wrapNone/>
                <wp:docPr id="9"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385C83E8" w14:textId="77777777" w:rsidR="006161E8" w:rsidRPr="00134906" w:rsidRDefault="006161E8"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6161E8" w:rsidRPr="00134906" w:rsidRDefault="006161E8"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6161E8" w:rsidRPr="00134906" w:rsidRDefault="006161E8"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6161E8" w:rsidRPr="00134906" w:rsidRDefault="006161E8"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6161E8" w:rsidRPr="008C10F4" w:rsidRDefault="006161E8"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E1acUM+AgAATgQAAA4AAAAA&#10;AAAAAAAAAAAALgIAAGRycy9lMm9Eb2MueG1sUEsBAi0AFAAGAAgAAAAhAMDv0nrcAAAACAEAAA8A&#10;AAAAAAAAAAAAAAAAmAQAAGRycy9kb3ducmV2LnhtbFBLBQYAAAAABAAEAPMAAAChBQAAAAA=&#10;" filled="f" stroked="f">
                <v:textbox>
                  <w:txbxContent>
                    <w:p w14:paraId="385C83E8" w14:textId="77777777" w:rsidR="006161E8" w:rsidRPr="00134906" w:rsidRDefault="006161E8"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6161E8" w:rsidRPr="00134906" w:rsidRDefault="006161E8"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6161E8" w:rsidRPr="00134906" w:rsidRDefault="006161E8"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6161E8" w:rsidRPr="00134906" w:rsidRDefault="006161E8"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6161E8" w:rsidRPr="008C10F4" w:rsidRDefault="006161E8"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6161E8" w:rsidRPr="009F4C53" w:rsidRDefault="006161E8"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6161E8" w:rsidRPr="009F4C53" w:rsidRDefault="006161E8"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6161E8" w:rsidRPr="009F4C53" w:rsidRDefault="006161E8"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6161E8" w:rsidRPr="009F4C53" w:rsidRDefault="006161E8"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6161E8" w:rsidRPr="003857FE" w:rsidRDefault="006161E8"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6161E8" w:rsidRPr="003857FE" w:rsidRDefault="006161E8"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6161E8" w:rsidRPr="008F64F5" w:rsidRDefault="006161E8"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6161E8" w:rsidRPr="008F64F5" w:rsidRDefault="006161E8"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6161E8" w:rsidRDefault="006161E8"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6161E8" w:rsidRDefault="006161E8"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6161E8" w:rsidRPr="008C10F4" w:rsidRDefault="006161E8"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29214614"/>
                            <w:bookmarkStart w:id="6" w:name="_Hlk29214615"/>
                            <w:bookmarkStart w:id="7" w:name="_Hlk29214616"/>
                            <w:bookmarkStart w:id="8"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6161E8" w:rsidRPr="008C10F4" w:rsidRDefault="006161E8"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9" w:name="_Hlk29214614"/>
                      <w:bookmarkStart w:id="10" w:name="_Hlk29214615"/>
                      <w:bookmarkStart w:id="11" w:name="_Hlk29214616"/>
                      <w:bookmarkStart w:id="12"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9"/>
                      <w:bookmarkEnd w:id="10"/>
                      <w:bookmarkEnd w:id="11"/>
                      <w:bookmarkEnd w:id="12"/>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 xml:space="preserve">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iNtuiti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3"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3"/>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4"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AD508E">
        <w:trPr>
          <w:trHeight w:val="1124"/>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4"/>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5" w:name="_Hlk29119769"/>
            <w:r w:rsidRPr="008C10F4">
              <w:lastRenderedPageBreak/>
              <w:t>How can these types resolve conflicts?</w:t>
            </w:r>
          </w:p>
        </w:tc>
      </w:tr>
      <w:tr w:rsidR="00F30699" w:rsidRPr="00A06FA8" w14:paraId="463CD0D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70"/>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6CDA6839" w14:textId="77777777" w:rsidR="00F30699" w:rsidRPr="00A06FA8"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5"/>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6"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0857C849" w14:textId="77777777" w:rsidR="00F30699" w:rsidRDefault="00F30699" w:rsidP="00A06FA8">
            <w:pPr>
              <w:jc w:val="both"/>
            </w:pPr>
            <w:r w:rsidRPr="0032606F">
              <w:t>ESTJs offer attentiveness and practical thinking. They can help INFJs share their thoughts more openly with others.</w:t>
            </w:r>
          </w:p>
          <w:p w14:paraId="5FB7EF94" w14:textId="162E469E" w:rsidR="00E2605A" w:rsidRPr="0032606F" w:rsidRDefault="00E2605A" w:rsidP="00A06FA8">
            <w:pPr>
              <w:jc w:val="both"/>
              <w:rPr>
                <w:b/>
                <w:bCs/>
              </w:rPr>
            </w:pPr>
          </w:p>
        </w:tc>
      </w:tr>
      <w:tr w:rsidR="00F30699" w:rsidRPr="0032606F" w14:paraId="5E376FB1" w14:textId="77777777" w:rsidTr="00E2605A">
        <w:trPr>
          <w:trHeight w:val="1657"/>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7FBD0E65" w14:textId="77777777" w:rsidR="00F30699"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0BBC93DA" w14:textId="2BABFAB0" w:rsidR="00E2605A" w:rsidRPr="0032606F" w:rsidRDefault="00E2605A" w:rsidP="00A06FA8">
            <w:pPr>
              <w:jc w:val="both"/>
            </w:pPr>
          </w:p>
        </w:tc>
      </w:tr>
      <w:tr w:rsidR="00F30699" w:rsidRPr="0032606F" w14:paraId="71E8EB04"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6"/>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730E315E" w14:textId="77777777" w:rsidR="00F30699"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0B16E5B9" w14:textId="12DE3E71" w:rsidR="00E2605A" w:rsidRPr="0032606F" w:rsidRDefault="00E2605A" w:rsidP="00A06FA8">
            <w:pPr>
              <w:jc w:val="both"/>
            </w:pP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540BD8F8" w14:textId="77777777" w:rsidR="00F30699"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EE3FD9A" w14:textId="0288C575" w:rsidR="00E2605A" w:rsidRPr="0032606F" w:rsidRDefault="00E2605A" w:rsidP="00A06FA8">
            <w:pPr>
              <w:jc w:val="both"/>
            </w:pP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4BB51275" w14:textId="77777777" w:rsidR="00F30699"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p w14:paraId="08CE3446" w14:textId="658F762A" w:rsidR="00E2605A" w:rsidRPr="0032606F" w:rsidRDefault="00E2605A" w:rsidP="00A06FA8">
            <w:pPr>
              <w:jc w:val="both"/>
            </w:pP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32606F">
        <w:tblPrEx>
          <w:tblBorders>
            <w:left w:val="none" w:sz="0" w:space="0" w:color="auto"/>
            <w:bottom w:val="none" w:sz="0" w:space="0" w:color="auto"/>
            <w:right w:val="none" w:sz="0" w:space="0" w:color="auto"/>
            <w:insideH w:val="none" w:sz="0" w:space="0" w:color="auto"/>
            <w:insideV w:val="none" w:sz="0" w:space="0" w:color="auto"/>
          </w:tblBorders>
        </w:tblPrEx>
        <w:trPr>
          <w:trHeight w:val="1833"/>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52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C91ED3D" w:rsidR="00F30699"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05473C18" w14:textId="77777777" w:rsidR="00E2605A" w:rsidRPr="0032606F" w:rsidRDefault="00E2605A" w:rsidP="00A06FA8">
      <w:pPr>
        <w:jc w:val="both"/>
        <w:rPr>
          <w:noProof/>
        </w:rPr>
      </w:pPr>
    </w:p>
    <w:p w14:paraId="1DC49977" w14:textId="77777777" w:rsidR="00F30699" w:rsidRDefault="00F30699" w:rsidP="00A06FA8">
      <w:pPr>
        <w:pStyle w:val="Heading4"/>
        <w:rPr>
          <w:noProof/>
        </w:rPr>
      </w:pPr>
      <w:r w:rsidRPr="003A6618">
        <w:rPr>
          <w:noProof/>
        </w:rPr>
        <w:t>Learning tips for visuals:</w:t>
      </w:r>
    </w:p>
    <w:p w14:paraId="1A4034C9" w14:textId="77777777" w:rsidR="00F30699" w:rsidRPr="00F438A7" w:rsidRDefault="00F30699" w:rsidP="00A06FA8">
      <w:pPr>
        <w:jc w:val="center"/>
        <w:rPr>
          <w:rFonts w:ascii="Arial Nova Light" w:hAnsi="Arial Nova Light"/>
        </w:rPr>
      </w:pPr>
      <w:r w:rsidRPr="002E2CEF">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59CD1B7E" w14:textId="77777777" w:rsidR="00E2605A" w:rsidRDefault="00E2605A" w:rsidP="00A06FA8">
      <w:pPr>
        <w:pStyle w:val="Heading3"/>
      </w:pPr>
      <w:bookmarkStart w:id="17" w:name="_Toc29656140"/>
    </w:p>
    <w:p w14:paraId="2C35D298" w14:textId="18D90CCF" w:rsidR="00F30699" w:rsidRDefault="00F30699" w:rsidP="00A06FA8">
      <w:pPr>
        <w:pStyle w:val="Heading3"/>
      </w:pPr>
      <w:r w:rsidRPr="00F31F60">
        <w:t>Other tests result</w:t>
      </w:r>
      <w:r w:rsidR="00A06FA8">
        <w:t>s</w:t>
      </w:r>
      <w:bookmarkEnd w:id="17"/>
    </w:p>
    <w:p w14:paraId="27DCE750" w14:textId="77777777" w:rsidR="00F30699" w:rsidRDefault="00F30699" w:rsidP="00A06FA8">
      <w:pPr>
        <w:pStyle w:val="Heading4"/>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2CA496C1" w:rsidR="00F30699" w:rsidRDefault="00F30699" w:rsidP="00E2605A">
      <w:pPr>
        <w:jc w:val="both"/>
      </w:pPr>
      <w:r w:rsidRPr="0032606F">
        <w:t xml:space="preserve">This test evaluates creativity. Working in a group on a project often requires a creative approach, so such tests can be useful in determining the strengths and weaknesses </w:t>
      </w:r>
      <w:r w:rsidRPr="0032606F">
        <w:lastRenderedPageBreak/>
        <w:t>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413825C2" w14:textId="77777777" w:rsidR="00E2605A" w:rsidRPr="0032606F" w:rsidRDefault="00E2605A" w:rsidP="00E2605A">
      <w:pPr>
        <w:jc w:val="both"/>
      </w:pPr>
    </w:p>
    <w:p w14:paraId="0196E0C2" w14:textId="77777777" w:rsidR="00F30699" w:rsidRDefault="00F30699" w:rsidP="00A06FA8">
      <w:pPr>
        <w:pStyle w:val="Heading4"/>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2BE7D6B8" w:rsidR="00F30699" w:rsidRDefault="00F30699" w:rsidP="00A06FA8">
      <w:pPr>
        <w:jc w:val="both"/>
      </w:pPr>
      <w:r w:rsidRPr="0032606F">
        <w:t xml:space="preserve">Jeremy has chosen </w:t>
      </w:r>
      <w:r w:rsidR="00E2605A">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73605983" w14:textId="77777777" w:rsidR="00E2605A" w:rsidRPr="0032606F" w:rsidRDefault="00E2605A" w:rsidP="00A06FA8">
      <w:pPr>
        <w:jc w:val="both"/>
      </w:pPr>
    </w:p>
    <w:p w14:paraId="181FB07E" w14:textId="77777777" w:rsidR="00F30699" w:rsidRDefault="00F30699" w:rsidP="00A06FA8">
      <w:pPr>
        <w:pStyle w:val="Heading4"/>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825249C" w:rsidR="00F30699"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43FA77B9" w14:textId="77777777" w:rsidR="00E2605A" w:rsidRPr="0032606F" w:rsidRDefault="00E2605A" w:rsidP="00A06FA8">
      <w:pPr>
        <w:jc w:val="both"/>
      </w:pPr>
    </w:p>
    <w:p w14:paraId="6B30C930" w14:textId="77777777" w:rsidR="00F30699" w:rsidRDefault="00F30699" w:rsidP="00A06FA8">
      <w:pPr>
        <w:pStyle w:val="Heading4"/>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501D6E31" w:rsidR="00F30699" w:rsidRDefault="00F30699" w:rsidP="00A06FA8">
      <w:pPr>
        <w:jc w:val="both"/>
      </w:pPr>
      <w:r w:rsidRPr="0032606F">
        <w:lastRenderedPageBreak/>
        <w:t xml:space="preserve">Daria has done </w:t>
      </w:r>
      <w:r w:rsidR="00E2605A">
        <w:t xml:space="preserve">the </w:t>
      </w:r>
      <w:r w:rsidRPr="0032606F">
        <w:t xml:space="preserve">DISC test. Her result is dominance which means that she is responsible and likes changes and challenging tasks. </w:t>
      </w:r>
    </w:p>
    <w:p w14:paraId="14193AF9" w14:textId="77777777" w:rsidR="00E2605A" w:rsidRPr="0032606F" w:rsidRDefault="00E2605A" w:rsidP="00A06FA8">
      <w:pPr>
        <w:jc w:val="both"/>
      </w:pPr>
    </w:p>
    <w:p w14:paraId="2EBE73E6" w14:textId="77777777" w:rsidR="00F30699" w:rsidRPr="0032606F" w:rsidRDefault="00F30699" w:rsidP="00A06FA8">
      <w:pPr>
        <w:pStyle w:val="Heading4"/>
      </w:pPr>
      <w:r w:rsidRPr="0032606F">
        <w:t>References:</w:t>
      </w:r>
    </w:p>
    <w:p w14:paraId="5B711AF1" w14:textId="77777777" w:rsidR="00F30699" w:rsidRPr="0032606F" w:rsidRDefault="00F30699" w:rsidP="00F30699">
      <w:r w:rsidRPr="0032606F">
        <w:t xml:space="preserve">Sidoruk. Cognitive Functions [Online]. Available at: </w:t>
      </w:r>
      <w:hyperlink r:id="rId20" w:history="1">
        <w:r w:rsidRPr="0032606F">
          <w:rPr>
            <w:rStyle w:val="Hyperlink"/>
          </w:rPr>
          <w:t>https://www.pinterest.pt/pin/839358449275858166/</w:t>
        </w:r>
      </w:hyperlink>
    </w:p>
    <w:p w14:paraId="1D2367F8" w14:textId="77777777" w:rsidR="00F30699" w:rsidRPr="0032606F" w:rsidRDefault="00F30699" w:rsidP="00F30699">
      <w:r w:rsidRPr="0032606F">
        <w:t xml:space="preserve">Crystal. (2019) Personality Hub [Online]. Available at: </w:t>
      </w:r>
    </w:p>
    <w:p w14:paraId="72585574" w14:textId="77777777" w:rsidR="00F30699" w:rsidRPr="0032606F" w:rsidRDefault="006161E8" w:rsidP="00F30699">
      <w:hyperlink r:id="rId21" w:history="1">
        <w:r w:rsidR="00F30699" w:rsidRPr="0032606F">
          <w:rPr>
            <w:rStyle w:val="Hyperlink"/>
          </w:rPr>
          <w:t>https://www.crystalknows.com/personalities</w:t>
        </w:r>
      </w:hyperlink>
    </w:p>
    <w:p w14:paraId="41D34478" w14:textId="77777777" w:rsidR="00F30699" w:rsidRPr="0032606F" w:rsidRDefault="00F30699" w:rsidP="00F30699">
      <w:r w:rsidRPr="0032606F">
        <w:t>Pennsylvania Higher Education Assistance Agency. (2019) Education Planner [Online]. Available at:</w:t>
      </w:r>
    </w:p>
    <w:p w14:paraId="60F676D9" w14:textId="77777777" w:rsidR="00F30699" w:rsidRPr="0032606F" w:rsidRDefault="006161E8" w:rsidP="00F30699">
      <w:hyperlink r:id="rId22" w:history="1">
        <w:r w:rsidR="00F30699" w:rsidRPr="0032606F">
          <w:rPr>
            <w:rStyle w:val="Hyperlink"/>
          </w:rPr>
          <w:t>http://www.educationplanner.org/students/self-assessments/learning-styles-quiz.shtml?event=results&amp;A=7&amp;V=10&amp;T=3</w:t>
        </w:r>
      </w:hyperlink>
    </w:p>
    <w:p w14:paraId="6A3A5911" w14:textId="77777777" w:rsidR="00F30699" w:rsidRPr="0032606F" w:rsidRDefault="00F30699" w:rsidP="00F30699">
      <w:r w:rsidRPr="0032606F">
        <w:t>Career FAQs. Unlock your learning style [Online]. Available at:</w:t>
      </w:r>
    </w:p>
    <w:p w14:paraId="5B77D324" w14:textId="77777777" w:rsidR="00F30699" w:rsidRPr="0032606F" w:rsidRDefault="006161E8" w:rsidP="00F30699">
      <w:hyperlink r:id="rId23" w:history="1">
        <w:r w:rsidR="00F30699" w:rsidRPr="0032606F">
          <w:rPr>
            <w:rStyle w:val="Hyperlink"/>
          </w:rPr>
          <w:t>https://www.pinterest.ru/pin/822892163146640731/</w:t>
        </w:r>
      </w:hyperlink>
    </w:p>
    <w:p w14:paraId="1EEBF07C" w14:textId="77777777" w:rsidR="00F30699" w:rsidRPr="0032606F" w:rsidRDefault="00F30699" w:rsidP="00F30699">
      <w:r w:rsidRPr="0032606F">
        <w:t xml:space="preserve">[Online]. Available at: </w:t>
      </w:r>
    </w:p>
    <w:p w14:paraId="5C7587CE" w14:textId="77777777" w:rsidR="00F30699" w:rsidRPr="0032606F" w:rsidRDefault="006161E8" w:rsidP="00F30699">
      <w:hyperlink r:id="rId24" w:history="1">
        <w:r w:rsidR="00F30699" w:rsidRPr="0032606F">
          <w:rPr>
            <w:rStyle w:val="Hyperlink"/>
          </w:rPr>
          <w:t>http://www.testmycreativity.com/</w:t>
        </w:r>
      </w:hyperlink>
    </w:p>
    <w:p w14:paraId="23E7E3F9" w14:textId="77777777" w:rsidR="00F30699" w:rsidRPr="0032606F" w:rsidRDefault="00F30699" w:rsidP="00F30699">
      <w:r w:rsidRPr="0032606F">
        <w:t>Free-IQTest.net. (2020) The Free IQ Test [Online]. Available at:</w:t>
      </w:r>
    </w:p>
    <w:p w14:paraId="12217DC8" w14:textId="77777777" w:rsidR="00F30699" w:rsidRPr="0032606F" w:rsidRDefault="006161E8" w:rsidP="00F30699">
      <w:hyperlink r:id="rId25" w:history="1">
        <w:r w:rsidR="00F30699" w:rsidRPr="0032606F">
          <w:rPr>
            <w:rStyle w:val="Hyperlink"/>
          </w:rPr>
          <w:t>http://www.free-iqtest.net/</w:t>
        </w:r>
      </w:hyperlink>
    </w:p>
    <w:p w14:paraId="29E32F95" w14:textId="77777777" w:rsidR="00F30699" w:rsidRPr="008142EB" w:rsidRDefault="00F30699" w:rsidP="00F30699">
      <w:pPr>
        <w:rPr>
          <w:rFonts w:ascii="Arial Nova Light" w:hAnsi="Arial Nova Light"/>
        </w:rPr>
      </w:pPr>
    </w:p>
    <w:p w14:paraId="0BA53D60" w14:textId="77777777" w:rsidR="00F30699" w:rsidRDefault="00F30699" w:rsidP="00F30699">
      <w:pPr>
        <w:rPr>
          <w:rFonts w:ascii="Arial Nova Light" w:hAnsi="Arial Nova Light"/>
        </w:rPr>
      </w:pPr>
    </w:p>
    <w:p w14:paraId="5D3041F9" w14:textId="77777777" w:rsidR="00F30699" w:rsidRDefault="00F30699" w:rsidP="00F30699">
      <w:pPr>
        <w:rPr>
          <w:rFonts w:ascii="Arial Nova Light" w:hAnsi="Arial Nova Light"/>
        </w:rPr>
      </w:pPr>
    </w:p>
    <w:p w14:paraId="1F5FCCD8" w14:textId="77777777" w:rsidR="00F30699" w:rsidRDefault="00F30699" w:rsidP="00F30699">
      <w:pPr>
        <w:rPr>
          <w:rFonts w:ascii="Arial Nova Light" w:hAnsi="Arial Nova Light"/>
        </w:rPr>
      </w:pPr>
    </w:p>
    <w:p w14:paraId="394236B6" w14:textId="77777777" w:rsidR="00F30699" w:rsidRDefault="00F30699" w:rsidP="00F30699">
      <w:pPr>
        <w:rPr>
          <w:rFonts w:ascii="Arial Nova Light" w:hAnsi="Arial Nova Light"/>
        </w:rPr>
      </w:pPr>
    </w:p>
    <w:p w14:paraId="3C39BF75" w14:textId="77777777" w:rsidR="00F30699" w:rsidRPr="005A3811" w:rsidRDefault="00F30699" w:rsidP="00F30699">
      <w:pPr>
        <w:rPr>
          <w:rFonts w:ascii="Arial Nova Light" w:hAnsi="Arial Nova Light"/>
        </w:rPr>
      </w:pPr>
    </w:p>
    <w:p w14:paraId="0E72AF18" w14:textId="77777777" w:rsidR="00F30699" w:rsidRPr="00C8089B" w:rsidRDefault="00F30699" w:rsidP="00F30699">
      <w:pPr>
        <w:rPr>
          <w:rFonts w:ascii="Arial Nova Light" w:hAnsi="Arial Nova Light"/>
        </w:rPr>
      </w:pPr>
    </w:p>
    <w:p w14:paraId="2BB23965" w14:textId="6F508FBC" w:rsidR="004C0DD7" w:rsidRDefault="004C0DD7"/>
    <w:p w14:paraId="3C4162C4" w14:textId="77777777" w:rsidR="0047552B" w:rsidRDefault="0047552B">
      <w:pPr>
        <w:rPr>
          <w:rFonts w:eastAsiaTheme="majorEastAsia" w:cstheme="majorBidi"/>
          <w:color w:val="C40827"/>
          <w:sz w:val="26"/>
          <w:szCs w:val="26"/>
        </w:rPr>
      </w:pPr>
      <w:r>
        <w:br w:type="page"/>
      </w:r>
    </w:p>
    <w:p w14:paraId="00A71A69" w14:textId="3D4286FD" w:rsidR="004C0DD7" w:rsidRDefault="004C0DD7" w:rsidP="004C0DD7">
      <w:pPr>
        <w:pStyle w:val="Heading2"/>
      </w:pPr>
      <w:bookmarkStart w:id="18" w:name="_Toc29656141"/>
      <w:r>
        <w:lastRenderedPageBreak/>
        <w:t>Ideal Jobs</w:t>
      </w:r>
      <w:bookmarkEnd w:id="18"/>
    </w:p>
    <w:p w14:paraId="5A7F359B" w14:textId="7711EE50" w:rsidR="004C0DD7" w:rsidRDefault="002B749D" w:rsidP="002B749D">
      <w:pPr>
        <w:pStyle w:val="Quote"/>
      </w:pPr>
      <w:r>
        <w:t>Compare and contrast the ideal jobs for each person in the group. This may have changed due to feedback from Assignment 1. What common elements are there, if any? What differentiates each 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19" w:name="_Toc29656142"/>
      <w:r>
        <w:lastRenderedPageBreak/>
        <w:t>Tools</w:t>
      </w:r>
      <w:bookmarkEnd w:id="19"/>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6"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6161E8" w:rsidP="007613B0">
      <w:pPr>
        <w:rPr>
          <w:rStyle w:val="Hyperlink"/>
        </w:rPr>
      </w:pPr>
      <w:hyperlink r:id="rId27"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20" w:name="_Toc29656143"/>
      <w:r>
        <w:lastRenderedPageBreak/>
        <w:t>Industry Data</w:t>
      </w:r>
      <w:bookmarkEnd w:id="20"/>
    </w:p>
    <w:p w14:paraId="2BAB6FF8" w14:textId="6AF33B5B" w:rsidR="00663667" w:rsidRDefault="00663667"/>
    <w:p w14:paraId="675F870C" w14:textId="77777777" w:rsidR="004C0DD7" w:rsidRPr="004C0DD7" w:rsidRDefault="004C0DD7" w:rsidP="004C0DD7">
      <w:pPr>
        <w:autoSpaceDE w:val="0"/>
        <w:autoSpaceDN w:val="0"/>
        <w:adjustRightInd w:val="0"/>
        <w:rPr>
          <w:color w:val="000000"/>
        </w:rPr>
      </w:pPr>
    </w:p>
    <w:p w14:paraId="56CCC414" w14:textId="44156A62" w:rsidR="004C0DD7" w:rsidRPr="004C0DD7" w:rsidRDefault="004C0DD7" w:rsidP="000A64D4">
      <w:pPr>
        <w:pStyle w:val="Quote"/>
        <w:rPr>
          <w:color w:val="000000"/>
        </w:rPr>
      </w:pPr>
      <w:r w:rsidRPr="004C0DD7">
        <w:t xml:space="preserve">What are the Job Titles for your group's ideal jobs? How do each of these rank in terms of demand from employers? </w:t>
      </w:r>
    </w:p>
    <w:p w14:paraId="049EFF75" w14:textId="77777777" w:rsidR="004C0DD7" w:rsidRPr="004C0DD7" w:rsidRDefault="004C0DD7" w:rsidP="004C0DD7">
      <w:pPr>
        <w:autoSpaceDE w:val="0"/>
        <w:autoSpaceDN w:val="0"/>
        <w:adjustRightInd w:val="0"/>
        <w:spacing w:after="51"/>
        <w:rPr>
          <w:color w:val="000000"/>
          <w:sz w:val="26"/>
          <w:szCs w:val="26"/>
        </w:rPr>
      </w:pPr>
    </w:p>
    <w:p w14:paraId="3473C717" w14:textId="6EB854A7" w:rsidR="004C0DD7" w:rsidRPr="004C0DD7" w:rsidRDefault="004C0DD7" w:rsidP="000A64D4">
      <w:pPr>
        <w:pStyle w:val="Quote"/>
        <w:rPr>
          <w:color w:val="000000"/>
        </w:rPr>
      </w:pPr>
      <w:r w:rsidRPr="004C0DD7">
        <w:t xml:space="preserve">From your group's ideal jobs, you can identify a set of skills required for these jobs (we will refer to this as your group's required skill set). These can be divided into general skills (communication, problem solving, writing etc) and IT-specific skills (Javascript, SQL, etc). </w:t>
      </w:r>
    </w:p>
    <w:p w14:paraId="7DE081E9" w14:textId="77777777" w:rsidR="004C0DD7" w:rsidRPr="004C0DD7" w:rsidRDefault="004C0DD7" w:rsidP="004C0DD7">
      <w:pPr>
        <w:numPr>
          <w:ilvl w:val="1"/>
          <w:numId w:val="2"/>
        </w:numPr>
        <w:autoSpaceDE w:val="0"/>
        <w:autoSpaceDN w:val="0"/>
        <w:adjustRightInd w:val="0"/>
        <w:spacing w:after="31"/>
        <w:rPr>
          <w:color w:val="000000"/>
          <w:sz w:val="26"/>
          <w:szCs w:val="26"/>
        </w:rPr>
      </w:pPr>
    </w:p>
    <w:p w14:paraId="088B229D" w14:textId="12832D11" w:rsidR="004C0DD7" w:rsidRPr="000A64D4" w:rsidRDefault="004C0DD7" w:rsidP="000A64D4">
      <w:pPr>
        <w:pStyle w:val="Quote"/>
        <w:rPr>
          <w:color w:val="000000"/>
        </w:rPr>
      </w:pPr>
      <w:r w:rsidRPr="000A64D4">
        <w:t xml:space="preserve">How do the IT-specific skills in your required skill set rank in terms of demand from employers? </w:t>
      </w:r>
    </w:p>
    <w:p w14:paraId="5CBB915D" w14:textId="2C59D9B8" w:rsidR="004C0DD7" w:rsidRPr="000A64D4" w:rsidRDefault="004C0DD7" w:rsidP="000A64D4">
      <w:pPr>
        <w:pStyle w:val="Quote"/>
        <w:rPr>
          <w:color w:val="000000"/>
        </w:rPr>
      </w:pPr>
      <w:r w:rsidRPr="000A64D4">
        <w:t xml:space="preserve">How do the general skills in your required skill set rank in terms of demand from employers? </w:t>
      </w:r>
    </w:p>
    <w:p w14:paraId="22C47CB2" w14:textId="281619C0" w:rsidR="004C0DD7" w:rsidRPr="000A64D4" w:rsidRDefault="004C0DD7" w:rsidP="000A64D4">
      <w:pPr>
        <w:pStyle w:val="Quote"/>
        <w:rPr>
          <w:color w:val="000000"/>
        </w:rPr>
      </w:pPr>
      <w:r w:rsidRPr="000A64D4">
        <w:t xml:space="preserve">What are the three highest ranked IT-specific skills which are not in your required skill set? </w:t>
      </w:r>
    </w:p>
    <w:p w14:paraId="335151A5" w14:textId="461BC1D3" w:rsidR="004C0DD7" w:rsidRPr="004C0DD7" w:rsidRDefault="004C0DD7" w:rsidP="000A64D4">
      <w:pPr>
        <w:pStyle w:val="Quote"/>
        <w:rPr>
          <w:color w:val="000000"/>
        </w:rPr>
      </w:pPr>
      <w:r w:rsidRPr="000A64D4">
        <w:t xml:space="preserve">What are the three highest ranked general skills which are not in your required skill set? </w:t>
      </w:r>
    </w:p>
    <w:p w14:paraId="51B5ED26" w14:textId="6588B6F0" w:rsidR="004C0DD7" w:rsidRPr="000A64D4" w:rsidRDefault="004C0DD7" w:rsidP="000A64D4">
      <w:pPr>
        <w:pStyle w:val="Quote"/>
        <w:rPr>
          <w:color w:val="000000"/>
        </w:rPr>
      </w:pPr>
      <w:r w:rsidRPr="000A64D4">
        <w:t xml:space="preserve">Having looked at the Burning Glass data, has your opinion of your ideal job changed? Why or why not? </w:t>
      </w:r>
    </w:p>
    <w:p w14:paraId="10391017" w14:textId="782B09E9" w:rsidR="00663667" w:rsidRDefault="00663667" w:rsidP="000A64D4">
      <w:pPr>
        <w:pStyle w:val="Quote"/>
      </w:pPr>
    </w:p>
    <w:p w14:paraId="26281B65" w14:textId="6BAFACF5" w:rsidR="00663667" w:rsidRDefault="00663667"/>
    <w:p w14:paraId="4D8B26D8" w14:textId="6E5DFF69" w:rsidR="00663667" w:rsidRDefault="00663667"/>
    <w:p w14:paraId="51883DCC" w14:textId="77777777" w:rsidR="00C17233" w:rsidRDefault="00C17233">
      <w:pPr>
        <w:rPr>
          <w:rFonts w:eastAsiaTheme="majorEastAsia" w:cstheme="majorBidi"/>
          <w:color w:val="C40827"/>
          <w:sz w:val="26"/>
          <w:szCs w:val="26"/>
        </w:rPr>
      </w:pPr>
      <w:r>
        <w:br w:type="page"/>
      </w:r>
    </w:p>
    <w:p w14:paraId="271C6245" w14:textId="039DA324" w:rsidR="00663667" w:rsidRDefault="004C0DD7" w:rsidP="004C0DD7">
      <w:pPr>
        <w:pStyle w:val="Heading2"/>
      </w:pPr>
      <w:bookmarkStart w:id="21" w:name="_Toc29656144"/>
      <w:r>
        <w:lastRenderedPageBreak/>
        <w:t>IT Work</w:t>
      </w:r>
      <w:bookmarkEnd w:id="21"/>
    </w:p>
    <w:p w14:paraId="2AA7003B" w14:textId="185BC4E2" w:rsidR="00663667" w:rsidRDefault="00663667"/>
    <w:p w14:paraId="216339D4" w14:textId="5922DC98" w:rsidR="00BF06AF" w:rsidRDefault="00BF06AF" w:rsidP="0047552B">
      <w:pPr>
        <w:jc w:val="both"/>
      </w:pPr>
      <w:r>
        <w:t>The G6 Internet Explorers Team had the pleasure of interviewing Mr Tom Tighe Director of Operations – Payment Solutions - Shiji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What kinds of people does the I.T. professional interact with? Are they other I.T. professionals, Clients?, Investors?, The general public.</w:t>
      </w:r>
    </w:p>
    <w:p w14:paraId="6675727D" w14:textId="77777777" w:rsidR="00BF06AF" w:rsidRDefault="00BF06AF" w:rsidP="00BF06AF">
      <w:r w:rsidRPr="0002256A">
        <w:t xml:space="preserve">In </w:t>
      </w:r>
      <w:r>
        <w:t>his role, Tom mainly deals with other I.T. professionals, CIO’s and I.T. Managers from client sites and potential customers as the business provides technical solutions to the market place,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provide assistance. Some clients are still running quite old technologies while new implementations are using AWS and other cloud based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2" w:name="_Toc29656145"/>
      <w:r>
        <w:lastRenderedPageBreak/>
        <w:t>IT Technologies</w:t>
      </w:r>
      <w:bookmarkEnd w:id="22"/>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3" w:name="_Toc29656146"/>
      <w:r w:rsidRPr="00C27D70">
        <w:rPr>
          <w:szCs w:val="22"/>
        </w:rPr>
        <w:t>Cybersecurity</w:t>
      </w:r>
      <w:bookmarkEnd w:id="23"/>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ourselves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r w:rsidR="00C27D70" w:rsidRPr="0047552B">
        <w:lastRenderedPageBreak/>
        <w:t>worst cas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orst cas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actually its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G’day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Of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In the pre technology world our biggest fears might be that someone knew our unlisted phone number or broke into our home or office. In today’s technological world, information is power, and thieves are able to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Zyxel “ZyWALL”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Skapinetz, IBM Security vice president of strategy and design, explains that cybersecurity is evolving as organizations cannot keep up with the advances in attack technology. Artificial intelligence is able to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5A1A162E" w14:textId="77777777" w:rsidR="0005672F" w:rsidRPr="00C27D70" w:rsidRDefault="0005672F" w:rsidP="0005672F">
      <w:pPr>
        <w:pStyle w:val="Heading4"/>
        <w:rPr>
          <w:i w:val="0"/>
          <w:iCs w:val="0"/>
        </w:rPr>
      </w:pPr>
      <w:r w:rsidRPr="00C27D70">
        <w:rPr>
          <w:i w:val="0"/>
          <w:iCs w:val="0"/>
        </w:rPr>
        <w:t>References </w:t>
      </w:r>
    </w:p>
    <w:p w14:paraId="35D1C491" w14:textId="77777777" w:rsidR="0005672F" w:rsidRPr="0047552B" w:rsidRDefault="0005672F" w:rsidP="0005672F">
      <w:pPr>
        <w:jc w:val="both"/>
        <w:rPr>
          <w:szCs w:val="22"/>
        </w:rPr>
      </w:pPr>
      <w:r w:rsidRPr="0047552B">
        <w:rPr>
          <w:szCs w:val="22"/>
        </w:rPr>
        <w:t>CISA. (2019, November 20). Understanding Denial of Service Attacks. Retrieved from Department of Homeland Security: https://www.us-cert.gov/ncas/tips/ST04-015 </w:t>
      </w:r>
    </w:p>
    <w:p w14:paraId="4B6ED10E" w14:textId="77777777" w:rsidR="0005672F" w:rsidRPr="0047552B" w:rsidRDefault="0005672F" w:rsidP="0005672F">
      <w:pPr>
        <w:jc w:val="both"/>
        <w:rPr>
          <w:szCs w:val="22"/>
        </w:rPr>
      </w:pPr>
      <w:r w:rsidRPr="0047552B">
        <w:rPr>
          <w:szCs w:val="22"/>
        </w:rPr>
        <w:t>Department of Homeland Security. (2016, July 11). Ransomware _ CISA.html. Retrieved from Cybersecurity and Infrastructure Security Agency (CISA): https://www.us-cert.gov/Ransomware/Ransomware _ CISA.html </w:t>
      </w:r>
    </w:p>
    <w:p w14:paraId="7556F2E1" w14:textId="0AA452DF" w:rsidR="0005672F" w:rsidRPr="0047552B" w:rsidRDefault="0005672F" w:rsidP="0005672F">
      <w:pPr>
        <w:jc w:val="both"/>
        <w:rPr>
          <w:szCs w:val="22"/>
        </w:rPr>
      </w:pPr>
      <w:r w:rsidRPr="0047552B">
        <w:rPr>
          <w:szCs w:val="22"/>
        </w:rPr>
        <w:t>IBM, K. S. (2018, June 20). Overcome cybersecurity limitations with artificial intelligence. Retrieved from Youtube: https://youtube/-tIPoLin1WY </w:t>
      </w:r>
    </w:p>
    <w:p w14:paraId="23B0980D" w14:textId="77777777" w:rsidR="0005672F" w:rsidRPr="0047552B" w:rsidRDefault="0005672F" w:rsidP="0005672F">
      <w:pPr>
        <w:jc w:val="both"/>
        <w:rPr>
          <w:szCs w:val="22"/>
        </w:rPr>
      </w:pPr>
      <w:r w:rsidRPr="0047552B">
        <w:rPr>
          <w:szCs w:val="22"/>
        </w:rPr>
        <w:t>Malwarebytes. (2019). What is Malware_ _ Malwarebytes.html. Retrieved from www.malwarebytes.com: https://www.malwarebytes.com/malware/What is Malware_ _ Malwarebytes.html </w:t>
      </w:r>
    </w:p>
    <w:p w14:paraId="48C5FD5E" w14:textId="76D19BA7" w:rsidR="0005672F" w:rsidRDefault="0005672F" w:rsidP="0005672F">
      <w:pPr>
        <w:jc w:val="both"/>
      </w:pPr>
      <w:r w:rsidRPr="0047552B">
        <w:rPr>
          <w:szCs w:val="22"/>
        </w:rPr>
        <w:t>Rouse, M. (2019, April). What is a DDoS (distributed denial of service) attack? Retrieved from SearchSecurity: https://searchsecurity.techtarget.com/definition/distributed-denial-of-service-attack/What is a DDoS Attack (Distributed Denial of Service Attack)_.html </w:t>
      </w:r>
    </w:p>
    <w:p w14:paraId="624D49A8" w14:textId="77777777" w:rsidR="002E5BD6" w:rsidRPr="0047552B" w:rsidRDefault="002E5BD6" w:rsidP="0005672F">
      <w:pPr>
        <w:jc w:val="both"/>
      </w:pP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4" w:name="_Toc29656147"/>
      <w:r w:rsidRPr="00C27D70">
        <w:rPr>
          <w:szCs w:val="22"/>
        </w:rPr>
        <w:lastRenderedPageBreak/>
        <w:t>Machine Learning</w:t>
      </w:r>
      <w:bookmarkEnd w:id="24"/>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26F82EE3" w:rsidR="006106FD" w:rsidRDefault="006106FD" w:rsidP="00C17233">
      <w:pPr>
        <w:jc w:val="both"/>
        <w:rPr>
          <w:color w:val="222222"/>
          <w:szCs w:val="22"/>
          <w:shd w:val="clear" w:color="auto" w:fill="FFFFFF"/>
        </w:rPr>
      </w:pPr>
      <w:r w:rsidRPr="00C27D70">
        <w:rPr>
          <w:color w:val="222222"/>
          <w:szCs w:val="22"/>
          <w:shd w:val="clear" w:color="auto" w:fill="FFFFFF"/>
        </w:rPr>
        <w:t>At the momen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1A2B786F" w14:textId="77777777" w:rsidR="00E2605A" w:rsidRPr="00C27D70" w:rsidRDefault="00E2605A" w:rsidP="00C17233">
      <w:pPr>
        <w:jc w:val="both"/>
        <w:rPr>
          <w:color w:val="222222"/>
          <w:szCs w:val="22"/>
          <w:shd w:val="clear" w:color="auto" w:fill="FFFFFF"/>
        </w:rPr>
      </w:pP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10B7F61F" w:rsidR="006106FD"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7C69B4C9" w14:textId="77777777" w:rsidR="00E2605A" w:rsidRPr="00C27D70" w:rsidRDefault="00E2605A" w:rsidP="00C17233">
      <w:pPr>
        <w:jc w:val="both"/>
        <w:rPr>
          <w:szCs w:val="22"/>
        </w:rPr>
      </w:pPr>
    </w:p>
    <w:p w14:paraId="5378B804" w14:textId="7E4985B1" w:rsidR="006106FD" w:rsidRDefault="006106FD" w:rsidP="00F53FEC">
      <w:pPr>
        <w:pStyle w:val="Heading5"/>
        <w:rPr>
          <w:shd w:val="clear" w:color="auto" w:fill="FFFFFF"/>
        </w:rPr>
      </w:pPr>
      <w:r w:rsidRPr="00C27D70">
        <w:rPr>
          <w:shd w:val="clear" w:color="auto" w:fill="FFFFFF"/>
        </w:rPr>
        <w:t>Technological development that make</w:t>
      </w:r>
      <w:r w:rsidR="00E2605A">
        <w:rPr>
          <w:shd w:val="clear" w:color="auto" w:fill="FFFFFF"/>
        </w:rPr>
        <w:t>s</w:t>
      </w:r>
      <w:r w:rsidRPr="00C27D70">
        <w:rPr>
          <w:shd w:val="clear" w:color="auto" w:fill="FFFFFF"/>
        </w:rPr>
        <w:t xml:space="preserv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Overall, ML is heading to transform medicine, science, social media and many others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23F4D405" w14:textId="58A2C6F7" w:rsidR="006106FD"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 xml:space="preserve">diagnosis of certain diseases will become automated in many developed countries. Programs which contains a huge amount of information about diseases and their symptoms will be able to determine the </w:t>
      </w:r>
      <w:r w:rsidRPr="00C27D70">
        <w:rPr>
          <w:color w:val="222222"/>
          <w:szCs w:val="22"/>
          <w:shd w:val="clear" w:color="auto" w:fill="FFFFFF"/>
        </w:rPr>
        <w:lastRenderedPageBreak/>
        <w:t>diagnosis in the accurate and effective way.</w:t>
      </w:r>
      <w:r w:rsidR="002F7E76">
        <w:rPr>
          <w:color w:val="222222"/>
          <w:szCs w:val="22"/>
          <w:shd w:val="clear" w:color="auto" w:fill="FFFFFF"/>
        </w:rPr>
        <w:t xml:space="preserve"> </w:t>
      </w: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Taking into account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Another significant ML development of the future is AI assistant in building healthy relationships to social media. Despite the fact that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B7DCE0" w:rsidR="006106FD"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63A173D6" w14:textId="77777777" w:rsidR="002F7E76" w:rsidRPr="00C27D70" w:rsidRDefault="002F7E76" w:rsidP="00C17233">
      <w:pPr>
        <w:jc w:val="both"/>
        <w:rPr>
          <w:color w:val="222222"/>
          <w:szCs w:val="22"/>
          <w:shd w:val="clear" w:color="auto" w:fill="FFFFFF"/>
        </w:rPr>
      </w:pP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3CC10617" w14:textId="43E5B953" w:rsidR="00F53FEC" w:rsidRPr="00C27D70"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Not only can the technology provide information on its impact to our overall health, it can also offer suggestions as to how to improve our behavior.</w:t>
      </w: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People sometimes need to be scared into action. We all look at our mobile devices and our computers on a daily basis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5AF65EB2" w14:textId="77777777" w:rsidR="006106FD" w:rsidRPr="00C27D70" w:rsidRDefault="006106FD" w:rsidP="006106FD">
      <w:pPr>
        <w:pStyle w:val="Heading4"/>
      </w:pPr>
      <w:r w:rsidRPr="00C27D70">
        <w:t>References</w:t>
      </w:r>
    </w:p>
    <w:p w14:paraId="389BC036" w14:textId="256CEE0B" w:rsidR="006106FD" w:rsidRDefault="006106FD" w:rsidP="006106FD">
      <w:pPr>
        <w:rPr>
          <w:rStyle w:val="Hyperlink"/>
          <w:szCs w:val="22"/>
        </w:rPr>
      </w:pPr>
      <w:r w:rsidRPr="00C27D70">
        <w:rPr>
          <w:szCs w:val="22"/>
        </w:rPr>
        <w:t xml:space="preserve">Lanese. (2019) Image of the Day: ButterflyNet [Online] Available at: </w:t>
      </w:r>
      <w:hyperlink r:id="rId31" w:history="1">
        <w:r w:rsidRPr="00C27D70">
          <w:rPr>
            <w:rStyle w:val="Hyperlink"/>
            <w:szCs w:val="22"/>
          </w:rPr>
          <w:t>https://www.the-scientist.com/image-of-the-day/image-of-the-day--butterflynet-66280</w:t>
        </w:r>
      </w:hyperlink>
    </w:p>
    <w:p w14:paraId="5EF4F3F6" w14:textId="77777777" w:rsidR="00F53FEC" w:rsidRPr="00C27D70" w:rsidRDefault="00F53FEC" w:rsidP="006106FD">
      <w:pPr>
        <w:rPr>
          <w:szCs w:val="22"/>
        </w:rPr>
      </w:pPr>
    </w:p>
    <w:p w14:paraId="4A29A086" w14:textId="764007A5" w:rsidR="006106FD" w:rsidRDefault="006106FD" w:rsidP="006106FD">
      <w:pPr>
        <w:rPr>
          <w:rStyle w:val="Hyperlink"/>
          <w:szCs w:val="22"/>
        </w:rPr>
      </w:pPr>
      <w:r w:rsidRPr="00C27D70">
        <w:rPr>
          <w:szCs w:val="22"/>
        </w:rPr>
        <w:t xml:space="preserve">Hartung. (2019) Opinion: AI Beats Animal Testing at Finding Toxic Chemicals [Online] Available at: </w:t>
      </w:r>
      <w:hyperlink r:id="rId32" w:history="1">
        <w:r w:rsidRPr="00C27D70">
          <w:rPr>
            <w:rStyle w:val="Hyperlink"/>
            <w:szCs w:val="22"/>
          </w:rPr>
          <w:t>https://www.the-scientist.com/critic-at-large/opinion--ai-beats-animal-testing-at-finding-toxic-chemicals-65795</w:t>
        </w:r>
      </w:hyperlink>
    </w:p>
    <w:p w14:paraId="117238A2" w14:textId="77777777" w:rsidR="00F53FEC" w:rsidRPr="00C27D70" w:rsidRDefault="00F53FEC" w:rsidP="006106FD">
      <w:pPr>
        <w:rPr>
          <w:szCs w:val="22"/>
        </w:rPr>
      </w:pPr>
    </w:p>
    <w:p w14:paraId="3A000467" w14:textId="77777777" w:rsidR="006106FD" w:rsidRPr="00C27D70" w:rsidRDefault="006106FD" w:rsidP="006106FD">
      <w:pPr>
        <w:rPr>
          <w:szCs w:val="22"/>
        </w:rPr>
      </w:pPr>
      <w:r w:rsidRPr="00C27D70">
        <w:rPr>
          <w:szCs w:val="22"/>
        </w:rPr>
        <w:t xml:space="preserve">Williams. (2019) AI Accurately Detects Lung Cancer in Scans [Online] Available at: </w:t>
      </w:r>
      <w:hyperlink r:id="rId33" w:history="1">
        <w:r w:rsidRPr="00C27D70">
          <w:rPr>
            <w:rStyle w:val="Hyperlink"/>
            <w:szCs w:val="22"/>
          </w:rPr>
          <w:t>https://www.the-scientist.com/news-opinion/ai-accurately-detects-lung-cancer-in-scans-65914</w:t>
        </w:r>
      </w:hyperlink>
    </w:p>
    <w:p w14:paraId="2DB5C773" w14:textId="65F363B5" w:rsidR="006106FD" w:rsidRDefault="006106FD" w:rsidP="006106FD">
      <w:pPr>
        <w:rPr>
          <w:rStyle w:val="Hyperlink"/>
          <w:szCs w:val="22"/>
        </w:rPr>
      </w:pPr>
      <w:r w:rsidRPr="00C27D70">
        <w:rPr>
          <w:szCs w:val="22"/>
        </w:rPr>
        <w:t xml:space="preserve">[Online] Available at: </w:t>
      </w:r>
      <w:hyperlink r:id="rId34" w:history="1">
        <w:r w:rsidRPr="00C27D70">
          <w:rPr>
            <w:rStyle w:val="Hyperlink"/>
            <w:szCs w:val="22"/>
          </w:rPr>
          <w:t>https://www.archivesofpathology.org/doi/10.5858/arpa.2018-0147-OA</w:t>
        </w:r>
      </w:hyperlink>
    </w:p>
    <w:p w14:paraId="4545142F" w14:textId="77777777" w:rsidR="00F53FEC" w:rsidRPr="00C27D70" w:rsidRDefault="00F53FEC" w:rsidP="006106FD">
      <w:pPr>
        <w:rPr>
          <w:szCs w:val="22"/>
        </w:rPr>
      </w:pPr>
    </w:p>
    <w:p w14:paraId="31B14D10" w14:textId="06242B77" w:rsidR="006106FD" w:rsidRDefault="006106FD" w:rsidP="006106FD">
      <w:pPr>
        <w:rPr>
          <w:rStyle w:val="Hyperlink"/>
          <w:szCs w:val="22"/>
        </w:rPr>
      </w:pPr>
      <w:r w:rsidRPr="00C27D70">
        <w:rPr>
          <w:szCs w:val="22"/>
        </w:rPr>
        <w:t xml:space="preserve">Sahota. (2019) A.I. Will Soon Transform Social Media; The Question is How? [Online] Available at: </w:t>
      </w:r>
      <w:hyperlink r:id="rId35" w:anchor="13131a45173a" w:history="1">
        <w:r w:rsidRPr="00C27D70">
          <w:rPr>
            <w:rStyle w:val="Hyperlink"/>
            <w:szCs w:val="22"/>
          </w:rPr>
          <w:t>https://www.forbes.com/sites/cognitiveworld/2019/07/03/a-i-will-soon-transform-social-media-the-question-is-how/#13131a45173a</w:t>
        </w:r>
      </w:hyperlink>
    </w:p>
    <w:p w14:paraId="34A42649" w14:textId="77777777" w:rsidR="00F53FEC" w:rsidRPr="00C27D70" w:rsidRDefault="00F53FEC" w:rsidP="006106FD">
      <w:pPr>
        <w:rPr>
          <w:szCs w:val="22"/>
        </w:rPr>
      </w:pPr>
    </w:p>
    <w:p w14:paraId="79E620D2" w14:textId="185D7EE3" w:rsidR="006106FD" w:rsidRDefault="006106FD" w:rsidP="006106FD">
      <w:pPr>
        <w:rPr>
          <w:rStyle w:val="Hyperlink"/>
          <w:szCs w:val="22"/>
        </w:rPr>
      </w:pPr>
      <w:r w:rsidRPr="00C27D70">
        <w:rPr>
          <w:szCs w:val="22"/>
        </w:rPr>
        <w:t xml:space="preserve">Kharkovyna. (2019) Artificial Intelligence &amp; Deep Learning for Medical Diagnosis [Online] Available at: </w:t>
      </w:r>
      <w:hyperlink r:id="rId36" w:history="1">
        <w:r w:rsidRPr="00C27D70">
          <w:rPr>
            <w:rStyle w:val="Hyperlink"/>
            <w:szCs w:val="22"/>
          </w:rPr>
          <w:t>https://towardsdatascience.com/artificial-intelligence-deep-learning-for-medical-diagnosis-9561f7a4e5f</w:t>
        </w:r>
      </w:hyperlink>
    </w:p>
    <w:p w14:paraId="55D97F10" w14:textId="77777777" w:rsidR="00F53FEC" w:rsidRPr="00C27D70" w:rsidRDefault="00F53FEC" w:rsidP="006106FD">
      <w:pPr>
        <w:rPr>
          <w:szCs w:val="22"/>
        </w:rPr>
      </w:pPr>
    </w:p>
    <w:p w14:paraId="0C861978" w14:textId="77777777" w:rsidR="006106FD" w:rsidRPr="00C27D70" w:rsidRDefault="006106FD" w:rsidP="006106FD">
      <w:pPr>
        <w:rPr>
          <w:szCs w:val="22"/>
        </w:rPr>
      </w:pPr>
      <w:r w:rsidRPr="00C27D70">
        <w:rPr>
          <w:szCs w:val="22"/>
        </w:rPr>
        <w:t xml:space="preserve">Ortiz-Ospina. (2019) The rise of social media [Online] Available at: </w:t>
      </w:r>
      <w:hyperlink r:id="rId37" w:history="1">
        <w:r w:rsidRPr="00C27D70">
          <w:rPr>
            <w:rStyle w:val="Hyperlink"/>
            <w:szCs w:val="22"/>
          </w:rPr>
          <w:t>https://ourworldindata.org/rise-of-social-media</w:t>
        </w:r>
      </w:hyperlink>
    </w:p>
    <w:p w14:paraId="0F8BC9C4" w14:textId="77777777" w:rsidR="006106FD" w:rsidRPr="005B6B42" w:rsidRDefault="006106FD" w:rsidP="006106FD">
      <w:pPr>
        <w:rPr>
          <w:rFonts w:ascii="Arial Nova Light" w:hAnsi="Arial Nova Light"/>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5" w:name="_Toc29656148"/>
      <w:r w:rsidRPr="006106FD">
        <w:lastRenderedPageBreak/>
        <w:t>Autonomous Vehicles</w:t>
      </w:r>
      <w:bookmarkEnd w:id="25"/>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through the use of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particular rol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6" w:name="_Toc29656149"/>
      <w:r w:rsidRPr="00231C2C">
        <w:lastRenderedPageBreak/>
        <w:t>Natural Language processing and chatterbots</w:t>
      </w:r>
      <w:bookmarkEnd w:id="26"/>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Will Chatbots Revolutionise Education?</w:t>
      </w:r>
      <w:r>
        <w:t>,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MedWhat which uses sophisticated machine learning to provide increasingly accurate responses to medical questions. </w:t>
      </w:r>
      <w:r w:rsidRPr="0074356D">
        <w:t>(10 of the Most Innovative Chatbots on the Web | WordStream,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say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5F038429" w:rsidR="006106FD" w:rsidRDefault="006106FD" w:rsidP="006106FD">
      <w:pPr>
        <w:jc w:val="both"/>
      </w:pPr>
      <w:r>
        <w:lastRenderedPageBreak/>
        <w:t xml:space="preserve">As the technology matures, call centre employees, receptionists, and sales peopl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24F1FF06" w14:textId="77777777" w:rsidR="002F7E76" w:rsidRDefault="002F7E76" w:rsidP="006106FD">
      <w:pPr>
        <w:jc w:val="both"/>
      </w:pP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centre, we find it harder than friends and family in the large cities to obtain access to reliable internet. Some family and friends in more rural areas struggle just to get a decent mobile phone signal, so the rates of adoption and the uses they are able to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7" w:name="_Toc29656150"/>
      <w:r>
        <w:lastRenderedPageBreak/>
        <w:t>Project Ideas</w:t>
      </w:r>
      <w:bookmarkEnd w:id="27"/>
    </w:p>
    <w:p w14:paraId="5C1A500F" w14:textId="77777777" w:rsidR="00FD4D0A" w:rsidRPr="00FD4D0A" w:rsidRDefault="00FD4D0A" w:rsidP="00FD4D0A">
      <w:pPr>
        <w:pStyle w:val="Heading2"/>
      </w:pPr>
      <w:bookmarkStart w:id="28" w:name="_Toc29656151"/>
      <w:r w:rsidRPr="00FD4D0A">
        <w:t>G6 Internet Explorers Group Project</w:t>
      </w:r>
      <w:bookmarkEnd w:id="28"/>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With Cyclones becoming more powerful and bushfires spreading with unprecedented speed and ferocity, the communities need for each and every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3CA59337" w:rsidR="00663667" w:rsidRDefault="00231C2C" w:rsidP="00231C2C">
      <w:pPr>
        <w:pStyle w:val="Heading2"/>
      </w:pPr>
      <w:bookmarkStart w:id="29" w:name="_Toc29656152"/>
      <w:r>
        <w:t>Group Reflection</w:t>
      </w:r>
      <w:bookmarkEnd w:id="29"/>
    </w:p>
    <w:p w14:paraId="370D8976" w14:textId="61C4B62D" w:rsidR="002F7E76" w:rsidRDefault="002F7E76" w:rsidP="002F7E76">
      <w:pPr>
        <w:rPr>
          <w:lang w:eastAsia="en-US"/>
        </w:rPr>
      </w:pPr>
      <w:r>
        <w:rPr>
          <w:lang w:eastAsia="en-US"/>
        </w:rPr>
        <w:t>In this Group Reflection section, each member offers some personal thoughts on our experience in group work and team building. We then offer a group perspective.</w:t>
      </w:r>
    </w:p>
    <w:p w14:paraId="528DC09A" w14:textId="77777777" w:rsidR="002F7E76" w:rsidRPr="002F7E76" w:rsidRDefault="002F7E76" w:rsidP="002F7E76">
      <w:pPr>
        <w:rPr>
          <w:lang w:eastAsia="en-US"/>
        </w:rPr>
      </w:pPr>
    </w:p>
    <w:p w14:paraId="7D214CAF" w14:textId="39213545" w:rsidR="002F7E76" w:rsidRDefault="002F7E76" w:rsidP="002F7E76">
      <w:pPr>
        <w:jc w:val="both"/>
      </w:pPr>
      <w:r w:rsidRPr="0077592F">
        <w:t xml:space="preserve">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For the next project I will recommend different project management tools as I underwent some frustration, with Microsoft Teams and the addons, with getting a clear picture of where we were at. One thing that did surprise me was the absolute absence of any conflict. The entire team were at all times respectful of </w:t>
      </w:r>
      <w:r w:rsidRPr="0077592F">
        <w:t>each others</w:t>
      </w:r>
      <w:r w:rsidRPr="0077592F">
        <w:t xml:space="preserve"> ideas and opinions and sought through dialogue to form a </w:t>
      </w:r>
      <w:r w:rsidRPr="0077592F">
        <w:t>consensus</w:t>
      </w:r>
      <w:r w:rsidRPr="0077592F">
        <w:t xml:space="preserve"> on the best approach to move forward. I have rarely found this in commercial enterprises. One thing I have learned about groups is that sometimes you can be really really lucky.  </w:t>
      </w:r>
    </w:p>
    <w:p w14:paraId="4A05719B" w14:textId="77777777" w:rsidR="002F7E76" w:rsidRPr="0077592F" w:rsidRDefault="002F7E76" w:rsidP="002F7E76">
      <w:pPr>
        <w:jc w:val="both"/>
      </w:pPr>
    </w:p>
    <w:p w14:paraId="0187D63B" w14:textId="77777777" w:rsidR="002F7E76" w:rsidRPr="0077592F" w:rsidRDefault="002F7E76" w:rsidP="002F7E76">
      <w:pPr>
        <w:jc w:val="both"/>
      </w:pPr>
      <w:r w:rsidRPr="0077592F">
        <w:t>I look forward to working with all my new ‘mates’ on the next team project.</w:t>
      </w:r>
    </w:p>
    <w:p w14:paraId="53324443" w14:textId="77777777" w:rsidR="002F7E76" w:rsidRPr="0077592F" w:rsidRDefault="002F7E76" w:rsidP="002F7E76">
      <w:pPr>
        <w:jc w:val="both"/>
      </w:pPr>
      <w:r w:rsidRPr="0077592F">
        <w:t>Brian Dean</w:t>
      </w:r>
    </w:p>
    <w:p w14:paraId="08B94353" w14:textId="77777777" w:rsidR="002F7E76" w:rsidRDefault="002F7E76" w:rsidP="002F7E76">
      <w:pPr>
        <w:pStyle w:val="Quote"/>
        <w:pBdr>
          <w:top w:val="single" w:sz="4" w:space="1" w:color="auto"/>
        </w:pBdr>
        <w:tabs>
          <w:tab w:val="left" w:pos="8100"/>
        </w:tabs>
        <w:ind w:left="0" w:right="206"/>
        <w:jc w:val="both"/>
        <w:rPr>
          <w:i w:val="0"/>
          <w:iCs w:val="0"/>
        </w:rPr>
      </w:pPr>
    </w:p>
    <w:p w14:paraId="300DAEF4" w14:textId="0AAC22A1" w:rsidR="001D6EBC" w:rsidRPr="0047552B" w:rsidRDefault="001D6EBC" w:rsidP="001D6EBC">
      <w:pPr>
        <w:pStyle w:val="Quote"/>
        <w:tabs>
          <w:tab w:val="left" w:pos="8100"/>
        </w:tabs>
        <w:ind w:left="0" w:right="206"/>
        <w:jc w:val="both"/>
        <w:rPr>
          <w:i w:val="0"/>
          <w:iCs w:val="0"/>
        </w:rPr>
      </w:pPr>
      <w:r w:rsidRPr="0047552B">
        <w:rPr>
          <w:i w:val="0"/>
          <w:iCs w:val="0"/>
        </w:rPr>
        <w:t>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Github.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76C90E73" w14:textId="77777777" w:rsidR="001D6EBC" w:rsidRPr="0047552B" w:rsidRDefault="001D6EBC" w:rsidP="001D6EBC">
      <w:pPr>
        <w:pStyle w:val="Quote"/>
        <w:tabs>
          <w:tab w:val="left" w:pos="8100"/>
        </w:tabs>
        <w:ind w:left="0" w:right="206"/>
        <w:jc w:val="both"/>
        <w:rPr>
          <w:i w:val="0"/>
          <w:iCs w:val="0"/>
        </w:rPr>
      </w:pPr>
      <w:r w:rsidRPr="0047552B">
        <w:rPr>
          <w:i w:val="0"/>
          <w:iCs w:val="0"/>
        </w:rPr>
        <w:lastRenderedPageBreak/>
        <w:t>Working as a team, I learned that it is essential to be able to express my thoughts freely about different aspects of the project and to be tolerant and respectful to everybody cause these things are significant for successful teamwork.</w:t>
      </w:r>
    </w:p>
    <w:p w14:paraId="08AEBB51" w14:textId="4AA27D28" w:rsidR="00663667" w:rsidRDefault="001D6EBC" w:rsidP="002F7E76">
      <w:pPr>
        <w:pStyle w:val="Quote"/>
        <w:tabs>
          <w:tab w:val="left" w:pos="8100"/>
        </w:tabs>
        <w:ind w:left="0" w:right="206"/>
        <w:jc w:val="both"/>
        <w:rPr>
          <w:i w:val="0"/>
          <w:iCs w:val="0"/>
        </w:rPr>
      </w:pPr>
      <w:r w:rsidRPr="0047552B">
        <w:rPr>
          <w:i w:val="0"/>
          <w:iCs w:val="0"/>
        </w:rPr>
        <w:t>Daria Sukonnova</w:t>
      </w:r>
    </w:p>
    <w:p w14:paraId="56A836A8" w14:textId="0CC072A7" w:rsidR="002F7E76" w:rsidRDefault="002F7E76" w:rsidP="002F7E76">
      <w:pPr>
        <w:pBdr>
          <w:top w:val="single" w:sz="4" w:space="1" w:color="auto"/>
        </w:pBdr>
        <w:rPr>
          <w:lang w:eastAsia="en-US"/>
        </w:rPr>
      </w:pPr>
    </w:p>
    <w:p w14:paraId="348FC92B" w14:textId="53C89B3D" w:rsidR="002F7E76" w:rsidRDefault="002F7E76" w:rsidP="002F7E76">
      <w:pPr>
        <w:jc w:val="both"/>
      </w:pPr>
      <w:r w:rsidRPr="0077592F">
        <w:t>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experience and I look forward to working with such a good bunch of people in the future.</w:t>
      </w:r>
    </w:p>
    <w:p w14:paraId="51F8608E" w14:textId="409D08EB" w:rsidR="00AE67CF" w:rsidRDefault="00AE67CF" w:rsidP="002F7E76">
      <w:pPr>
        <w:jc w:val="both"/>
      </w:pPr>
    </w:p>
    <w:p w14:paraId="636BF756" w14:textId="3FFC8186" w:rsidR="00AE67CF" w:rsidRDefault="00AE67CF" w:rsidP="002F7E76">
      <w:pPr>
        <w:jc w:val="both"/>
      </w:pPr>
      <w:r>
        <w:t>Jeremy Naupay</w:t>
      </w:r>
    </w:p>
    <w:p w14:paraId="5940FAA9" w14:textId="402B65C2" w:rsidR="002F7E76" w:rsidRPr="0077592F" w:rsidRDefault="002F7E76" w:rsidP="002F7E76">
      <w:pPr>
        <w:jc w:val="both"/>
      </w:pPr>
    </w:p>
    <w:p w14:paraId="4DFB1635" w14:textId="77777777" w:rsidR="002F7E76" w:rsidRPr="002F7E76" w:rsidRDefault="002F7E76" w:rsidP="002F7E76">
      <w:pPr>
        <w:pBdr>
          <w:top w:val="single" w:sz="4" w:space="1" w:color="auto"/>
        </w:pBdr>
        <w:rPr>
          <w:lang w:eastAsia="en-US"/>
        </w:rPr>
      </w:pPr>
    </w:p>
    <w:p w14:paraId="782D02C3" w14:textId="619ABF3B" w:rsidR="00AE67CF" w:rsidRDefault="00AE67CF" w:rsidP="00AE67CF">
      <w:pPr>
        <w:jc w:val="both"/>
      </w:pPr>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08A71939" w14:textId="77777777" w:rsidR="00AE67CF" w:rsidRPr="0077592F" w:rsidRDefault="00AE67CF" w:rsidP="00AE67CF">
      <w:pPr>
        <w:jc w:val="both"/>
      </w:pPr>
    </w:p>
    <w:p w14:paraId="71CFFCC8" w14:textId="0D7F4A92" w:rsidR="00AE67CF" w:rsidRDefault="00AE67CF" w:rsidP="00AE67CF">
      <w:pPr>
        <w:jc w:val="both"/>
      </w:pPr>
      <w:r w:rsidRPr="0077592F">
        <w:t xml:space="preserve">Our team, “The G6 Internet Explorers”, came together quite naturally. We are all from different cities and half of us in different countries. None of us is an expert or had much to do with Github,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675C729E" w14:textId="77777777" w:rsidR="00AE67CF" w:rsidRPr="0077592F" w:rsidRDefault="00AE67CF" w:rsidP="00AE67CF">
      <w:pPr>
        <w:jc w:val="both"/>
      </w:pPr>
    </w:p>
    <w:p w14:paraId="53216DEE" w14:textId="60A5FE59" w:rsidR="00AE67CF" w:rsidRDefault="00AE67CF" w:rsidP="00AE67CF">
      <w:pPr>
        <w:jc w:val="both"/>
      </w:pPr>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5B1B8C33" w14:textId="77777777" w:rsidR="00AE67CF" w:rsidRPr="0077592F" w:rsidRDefault="00AE67CF" w:rsidP="00AE67CF">
      <w:pPr>
        <w:jc w:val="both"/>
      </w:pPr>
    </w:p>
    <w:p w14:paraId="4483253E" w14:textId="16E542A0" w:rsidR="00AE67CF" w:rsidRDefault="00AE67CF" w:rsidP="00AE67CF">
      <w:pPr>
        <w:jc w:val="both"/>
      </w:pPr>
      <w:r w:rsidRPr="0077592F">
        <w:t>I have enjoyed working with my team and hope to work with them again in the future and catch up for a drink one of these days. I wish them al the best with their studies and careers.</w:t>
      </w:r>
    </w:p>
    <w:p w14:paraId="74399F22" w14:textId="77777777" w:rsidR="00AE67CF" w:rsidRPr="0077592F" w:rsidRDefault="00AE67CF" w:rsidP="00AE67CF">
      <w:pPr>
        <w:jc w:val="both"/>
      </w:pPr>
    </w:p>
    <w:p w14:paraId="7AF68C8B" w14:textId="50546D46" w:rsidR="00663667" w:rsidRPr="002F7E76" w:rsidRDefault="00AE67CF">
      <w:r>
        <w:t>Shane Thacker</w:t>
      </w:r>
    </w:p>
    <w:p w14:paraId="7D0B208A" w14:textId="2EEC377C" w:rsidR="00663667" w:rsidRPr="002F7E76" w:rsidRDefault="00663667"/>
    <w:p w14:paraId="37195282" w14:textId="617F237C" w:rsidR="00663667" w:rsidRPr="002F7E76" w:rsidRDefault="00663667"/>
    <w:p w14:paraId="65813937" w14:textId="297CE5C6" w:rsidR="00663667" w:rsidRPr="002F7E76" w:rsidRDefault="00663667"/>
    <w:p w14:paraId="37879AE5" w14:textId="684E2558" w:rsidR="00663667" w:rsidRPr="002F7E76" w:rsidRDefault="00663667"/>
    <w:p w14:paraId="17417C8F" w14:textId="30A338C5" w:rsidR="00B64B36" w:rsidRDefault="00B64B36" w:rsidP="00663667">
      <w:pPr>
        <w:pStyle w:val="Heading1"/>
      </w:pPr>
      <w:bookmarkStart w:id="30" w:name="_Toc29656153"/>
      <w:bookmarkStart w:id="31" w:name="_GoBack"/>
      <w:bookmarkEnd w:id="31"/>
      <w:r>
        <w:lastRenderedPageBreak/>
        <w:t>References</w:t>
      </w:r>
      <w:bookmarkEnd w:id="30"/>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315636E3" w14:textId="65E2354F" w:rsidR="002E5BD6" w:rsidRDefault="002E5BD6" w:rsidP="002E5BD6">
      <w:r w:rsidRPr="002E5BD6">
        <w:rPr>
          <w:i/>
          <w:iCs/>
        </w:rPr>
        <w:t>10 of the Most Innovative Chatbots on the Web | WordStream</w:t>
      </w:r>
      <w:r w:rsidRPr="002E5BD6">
        <w:t xml:space="preserve"> (no date). Available at: </w:t>
      </w:r>
      <w:hyperlink r:id="rId39"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40"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24B56699"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41" w:history="1">
        <w:r w:rsidRPr="002E5BD6">
          <w:rPr>
            <w:color w:val="0000FF"/>
            <w:u w:val="single"/>
          </w:rPr>
          <w:t>https://www.the-scientist.com/news-opinion/ai-accurately-detects-lung-cancer-in-scans-65914</w:t>
        </w:r>
      </w:hyperlink>
      <w:r w:rsidRPr="002E5BD6">
        <w:t xml:space="preserve"> (Accessed: 11 January 2020).</w:t>
      </w:r>
    </w:p>
    <w:p w14:paraId="5E2DBBB8" w14:textId="77777777" w:rsidR="002E5BD6" w:rsidRPr="002E5BD6" w:rsidRDefault="002E5BD6" w:rsidP="002E5BD6"/>
    <w:p w14:paraId="57D50327" w14:textId="1B876E44" w:rsidR="002E5BD6" w:rsidRDefault="002E5BD6" w:rsidP="002E5BD6">
      <w:r w:rsidRPr="002E5BD6">
        <w:rPr>
          <w:i/>
          <w:iCs/>
        </w:rPr>
        <w:t>hyperCODEmia</w:t>
      </w:r>
      <w:r w:rsidRPr="002E5BD6">
        <w:t xml:space="preserve"> (no date) </w:t>
      </w:r>
      <w:r w:rsidRPr="002E5BD6">
        <w:rPr>
          <w:i/>
          <w:iCs/>
        </w:rPr>
        <w:t>YouTube</w:t>
      </w:r>
      <w:r w:rsidRPr="002E5BD6">
        <w:t xml:space="preserve">. Available at: </w:t>
      </w:r>
      <w:hyperlink r:id="rId42"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0893512A" w:rsidR="002E5BD6" w:rsidRDefault="002E5BD6" w:rsidP="002E5BD6">
      <w:r w:rsidRPr="002E5BD6">
        <w:rPr>
          <w:i/>
          <w:iCs/>
        </w:rPr>
        <w:t>Image of the Day: ButterflyNet</w:t>
      </w:r>
      <w:r w:rsidRPr="002E5BD6">
        <w:t xml:space="preserve"> (no date) </w:t>
      </w:r>
      <w:r w:rsidRPr="002E5BD6">
        <w:rPr>
          <w:i/>
          <w:iCs/>
        </w:rPr>
        <w:t>The Scientist Magazine®</w:t>
      </w:r>
      <w:r w:rsidRPr="002E5BD6">
        <w:t xml:space="preserve">. Available at: </w:t>
      </w:r>
      <w:hyperlink r:id="rId43" w:history="1">
        <w:r w:rsidRPr="002E5BD6">
          <w:rPr>
            <w:color w:val="0000FF"/>
            <w:u w:val="single"/>
          </w:rPr>
          <w:t>https://www.the-scientist.com/image-of-the-day/image-of-the-day--butterflynet-66280</w:t>
        </w:r>
      </w:hyperlink>
      <w:r w:rsidRPr="002E5BD6">
        <w:t xml:space="preserve"> (Accessed: 11 January 2020).</w:t>
      </w:r>
    </w:p>
    <w:p w14:paraId="169D704F" w14:textId="77777777" w:rsidR="002E5BD6" w:rsidRPr="002E5BD6" w:rsidRDefault="002E5BD6" w:rsidP="002E5BD6"/>
    <w:p w14:paraId="306084E1" w14:textId="30EA3515" w:rsidR="002E5BD6" w:rsidRDefault="002E5BD6" w:rsidP="002E5BD6">
      <w:r w:rsidRPr="002E5BD6">
        <w:t xml:space="preserve">Kharkovyna,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44"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1E5CB359" w:rsidR="002E5BD6" w:rsidRDefault="002E5BD6" w:rsidP="002E5BD6">
      <w:r w:rsidRPr="002E5BD6">
        <w:t xml:space="preserve">Liu, Y. </w:t>
      </w:r>
      <w:r w:rsidRPr="002E5BD6">
        <w:rPr>
          <w:i/>
          <w:iCs/>
        </w:rPr>
        <w:t>et al.</w:t>
      </w:r>
      <w:r w:rsidRPr="002E5BD6">
        <w:t xml:space="preserve"> (2018) ‘Artificial Intelligence–Based Breast Cancer Nodal Metastasis Detection: Insights Into the Black Box for Pathologists’, </w:t>
      </w:r>
      <w:r w:rsidRPr="002E5BD6">
        <w:rPr>
          <w:i/>
          <w:iCs/>
        </w:rPr>
        <w:t>Archives of Pathology &amp; Laboratory Medicine</w:t>
      </w:r>
      <w:r w:rsidRPr="002E5BD6">
        <w:t xml:space="preserve">, 143(7), pp. 859–868. doi: </w:t>
      </w:r>
      <w:hyperlink r:id="rId45" w:history="1">
        <w:r w:rsidRPr="002E5BD6">
          <w:rPr>
            <w:color w:val="0000FF"/>
            <w:u w:val="single"/>
          </w:rPr>
          <w:t>10.5858/arpa.2018-0147-OA</w:t>
        </w:r>
      </w:hyperlink>
      <w:r w:rsidRPr="002E5BD6">
        <w:t>.</w:t>
      </w:r>
    </w:p>
    <w:p w14:paraId="6559171A" w14:textId="77777777" w:rsidR="002E5BD6" w:rsidRPr="002E5BD6" w:rsidRDefault="002E5BD6" w:rsidP="002E5BD6"/>
    <w:p w14:paraId="1BB8A87F" w14:textId="288E52A4"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46" w:history="1">
        <w:r w:rsidRPr="002E5BD6">
          <w:rPr>
            <w:color w:val="0000FF"/>
            <w:u w:val="single"/>
          </w:rPr>
          <w:t>https://www.the-scientist.com/critic-at-large/opinion--ai-beats-animal-testing-at-finding-toxic-chemicals-65795</w:t>
        </w:r>
      </w:hyperlink>
      <w:r w:rsidRPr="002E5BD6">
        <w:t xml:space="preserve"> (Accessed: 11 January 2020).</w:t>
      </w:r>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7"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8"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77777777" w:rsidR="002E5BD6" w:rsidRPr="002E5BD6" w:rsidRDefault="002E5BD6" w:rsidP="002E5BD6"/>
    <w:p w14:paraId="7F4BE630" w14:textId="09B398AE" w:rsidR="002E5BD6" w:rsidRDefault="002E5BD6" w:rsidP="002E5BD6">
      <w:r w:rsidRPr="002E5BD6">
        <w:t xml:space="preserve">Sahota, N. (no date) </w:t>
      </w:r>
      <w:r w:rsidRPr="002E5BD6">
        <w:rPr>
          <w:i/>
          <w:iCs/>
        </w:rPr>
        <w:t>A.I. Will Soon Transform Social Media; The Question is How?</w:t>
      </w:r>
      <w:r w:rsidRPr="002E5BD6">
        <w:t xml:space="preserve">, </w:t>
      </w:r>
      <w:r w:rsidRPr="002E5BD6">
        <w:rPr>
          <w:i/>
          <w:iCs/>
        </w:rPr>
        <w:t>Forbes</w:t>
      </w:r>
      <w:r w:rsidRPr="002E5BD6">
        <w:t xml:space="preserve">. Available at: </w:t>
      </w:r>
      <w:hyperlink r:id="rId49"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50"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51"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lastRenderedPageBreak/>
        <w:t>The rise of social media - Our World in Data</w:t>
      </w:r>
      <w:r w:rsidRPr="002E5BD6">
        <w:t xml:space="preserve"> (no date). Available at: </w:t>
      </w:r>
      <w:hyperlink r:id="rId52"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53"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r w:rsidRPr="002E5BD6">
        <w:rPr>
          <w:i/>
          <w:iCs/>
        </w:rPr>
        <w:t>SearchSecurity</w:t>
      </w:r>
      <w:r w:rsidRPr="002E5BD6">
        <w:t xml:space="preserve">. Available at: </w:t>
      </w:r>
      <w:hyperlink r:id="rId54"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5"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r w:rsidRPr="002E5BD6">
        <w:rPr>
          <w:i/>
          <w:iCs/>
        </w:rPr>
        <w:t>InformED</w:t>
      </w:r>
      <w:r w:rsidRPr="002E5BD6">
        <w:t xml:space="preserve">. Available at: </w:t>
      </w:r>
      <w:hyperlink r:id="rId56"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687FE43F" w14:textId="77777777" w:rsidR="00A24B9B" w:rsidRPr="00A24B9B" w:rsidRDefault="00A24B9B" w:rsidP="00A24B9B">
      <w:pPr>
        <w:rPr>
          <w:sz w:val="28"/>
          <w:szCs w:val="28"/>
        </w:rPr>
      </w:pPr>
      <w:r>
        <w:t>Intel 2020, Autonomous Cars You Can Trust, Intel, viewed 4 January 2020, &lt;</w:t>
      </w:r>
      <w:hyperlink r:id="rId57" w:history="1">
        <w:r>
          <w:rPr>
            <w:rStyle w:val="Hyperlink"/>
          </w:rPr>
          <w:t>https://www.intel.com.au/content/www/au/en/automotive/autonomous-vehicles.html</w:t>
        </w:r>
      </w:hyperlink>
      <w:r>
        <w:t>&gt;</w:t>
      </w:r>
    </w:p>
    <w:p w14:paraId="71AC80C4" w14:textId="77777777" w:rsidR="00A24B9B" w:rsidRDefault="00A24B9B" w:rsidP="00A24B9B"/>
    <w:p w14:paraId="0D643522" w14:textId="11227343" w:rsidR="00A24B9B" w:rsidRPr="00A24B9B" w:rsidRDefault="00A24B9B" w:rsidP="00A24B9B">
      <w:pPr>
        <w:rPr>
          <w:sz w:val="28"/>
          <w:szCs w:val="28"/>
        </w:rPr>
      </w:pPr>
      <w:r>
        <w:t>Nvidia 2020, Self-Driving Cars, Nvidia, viewed 4 January 2020, &lt;</w:t>
      </w:r>
      <w:hyperlink r:id="rId58" w:history="1">
        <w:r>
          <w:rPr>
            <w:rStyle w:val="Hyperlink"/>
          </w:rPr>
          <w:t>https://www.nvidia.com/en-au/self-driving-cars/</w:t>
        </w:r>
      </w:hyperlink>
      <w:r>
        <w:t>&gt;</w:t>
      </w:r>
    </w:p>
    <w:p w14:paraId="0A420E8D" w14:textId="77777777" w:rsidR="00A24B9B" w:rsidRDefault="00A24B9B"/>
    <w:sectPr w:rsidR="00A24B9B" w:rsidSect="00FB2ED4">
      <w:headerReference w:type="default" r:id="rId59"/>
      <w:footerReference w:type="default" r:id="rId60"/>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15F6F" w14:textId="77777777" w:rsidR="00002801" w:rsidRDefault="00002801" w:rsidP="00B64B36">
      <w:r>
        <w:separator/>
      </w:r>
    </w:p>
  </w:endnote>
  <w:endnote w:type="continuationSeparator" w:id="0">
    <w:p w14:paraId="5D41E0FB" w14:textId="77777777" w:rsidR="00002801" w:rsidRDefault="00002801"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6161E8" w:rsidRDefault="006161E8"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6161E8" w:rsidRPr="005766C5" w:rsidRDefault="006161E8"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6161E8" w:rsidRPr="00BC490A" w:rsidRDefault="006161E8"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ABEB0" w14:textId="77777777" w:rsidR="00002801" w:rsidRDefault="00002801" w:rsidP="00B64B36">
      <w:r>
        <w:separator/>
      </w:r>
    </w:p>
  </w:footnote>
  <w:footnote w:type="continuationSeparator" w:id="0">
    <w:p w14:paraId="65FD0CDC" w14:textId="77777777" w:rsidR="00002801" w:rsidRDefault="00002801"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Content>
      <w:p w14:paraId="50475340" w14:textId="6021C07C" w:rsidR="006161E8" w:rsidRPr="007A2760" w:rsidRDefault="006161E8"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6161E8" w:rsidRDefault="006161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2"/>
  </w:num>
  <w:num w:numId="3">
    <w:abstractNumId w:val="1"/>
  </w:num>
  <w:num w:numId="4">
    <w:abstractNumId w:val="10"/>
  </w:num>
  <w:num w:numId="5">
    <w:abstractNumId w:val="5"/>
  </w:num>
  <w:num w:numId="6">
    <w:abstractNumId w:val="11"/>
  </w:num>
  <w:num w:numId="7">
    <w:abstractNumId w:val="0"/>
  </w:num>
  <w:num w:numId="8">
    <w:abstractNumId w:val="3"/>
  </w:num>
  <w:num w:numId="9">
    <w:abstractNumId w:val="12"/>
  </w:num>
  <w:num w:numId="10">
    <w:abstractNumId w:val="7"/>
  </w:num>
  <w:num w:numId="11">
    <w:abstractNumId w:val="9"/>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02801"/>
    <w:rsid w:val="00036C73"/>
    <w:rsid w:val="0005672F"/>
    <w:rsid w:val="000A64D4"/>
    <w:rsid w:val="000E3603"/>
    <w:rsid w:val="001867F3"/>
    <w:rsid w:val="001C4442"/>
    <w:rsid w:val="001D6EBC"/>
    <w:rsid w:val="00231C2C"/>
    <w:rsid w:val="00232E2D"/>
    <w:rsid w:val="00237E16"/>
    <w:rsid w:val="00241B78"/>
    <w:rsid w:val="00251F15"/>
    <w:rsid w:val="002B749D"/>
    <w:rsid w:val="002E425D"/>
    <w:rsid w:val="002E5BD6"/>
    <w:rsid w:val="002F7E76"/>
    <w:rsid w:val="0032606F"/>
    <w:rsid w:val="00355865"/>
    <w:rsid w:val="00364BC0"/>
    <w:rsid w:val="0036725E"/>
    <w:rsid w:val="0037058F"/>
    <w:rsid w:val="003A773F"/>
    <w:rsid w:val="00456BE4"/>
    <w:rsid w:val="0047552B"/>
    <w:rsid w:val="004B56E4"/>
    <w:rsid w:val="004C0DD7"/>
    <w:rsid w:val="004E06E3"/>
    <w:rsid w:val="00530C41"/>
    <w:rsid w:val="005766C5"/>
    <w:rsid w:val="005A20B6"/>
    <w:rsid w:val="006106FD"/>
    <w:rsid w:val="006161E8"/>
    <w:rsid w:val="00656AEE"/>
    <w:rsid w:val="00663667"/>
    <w:rsid w:val="006763D5"/>
    <w:rsid w:val="006875A0"/>
    <w:rsid w:val="006A2896"/>
    <w:rsid w:val="007219E4"/>
    <w:rsid w:val="007613B0"/>
    <w:rsid w:val="007A2760"/>
    <w:rsid w:val="007B0EB7"/>
    <w:rsid w:val="00824C9D"/>
    <w:rsid w:val="008A463A"/>
    <w:rsid w:val="00945913"/>
    <w:rsid w:val="00A06FA8"/>
    <w:rsid w:val="00A24B9B"/>
    <w:rsid w:val="00A63819"/>
    <w:rsid w:val="00AC7A8E"/>
    <w:rsid w:val="00AD508E"/>
    <w:rsid w:val="00AE67CF"/>
    <w:rsid w:val="00B45CFC"/>
    <w:rsid w:val="00B64B36"/>
    <w:rsid w:val="00BC490A"/>
    <w:rsid w:val="00BF06AF"/>
    <w:rsid w:val="00C013CB"/>
    <w:rsid w:val="00C101EE"/>
    <w:rsid w:val="00C17233"/>
    <w:rsid w:val="00C27D70"/>
    <w:rsid w:val="00C714ED"/>
    <w:rsid w:val="00C84E65"/>
    <w:rsid w:val="00CA3A05"/>
    <w:rsid w:val="00D055E0"/>
    <w:rsid w:val="00D75276"/>
    <w:rsid w:val="00DB6331"/>
    <w:rsid w:val="00E25F04"/>
    <w:rsid w:val="00E2605A"/>
    <w:rsid w:val="00E57B8B"/>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g6-internet-explorers.github.io/" TargetMode="External"/><Relationship Id="rId39" Type="http://schemas.openxmlformats.org/officeDocument/2006/relationships/hyperlink" Target="https://www.wordstream.com/blog/ws/2017/10/04/chatbots" TargetMode="External"/><Relationship Id="rId21" Type="http://schemas.openxmlformats.org/officeDocument/2006/relationships/hyperlink" Target="https://www.crystalknows.com/personalities" TargetMode="External"/><Relationship Id="rId34" Type="http://schemas.openxmlformats.org/officeDocument/2006/relationships/hyperlink" Target="https://www.archivesofpathology.org/doi/10.5858/arpa.2018-0147-OA" TargetMode="External"/><Relationship Id="rId42" Type="http://schemas.openxmlformats.org/officeDocument/2006/relationships/hyperlink" Target="https://www.youtube.com/channel/UC8YaQYKffQkBc7-_uUUY-rA" TargetMode="External"/><Relationship Id="rId47" Type="http://schemas.openxmlformats.org/officeDocument/2006/relationships/hyperlink" Target="https://www.digitalmarketingcommunity.com/wp-content/uploads/2018/11/Potential-Benefits-of-Chatbots-in-2018.png" TargetMode="External"/><Relationship Id="rId50" Type="http://schemas.openxmlformats.org/officeDocument/2006/relationships/hyperlink" Target="https://expertsystem.com/machine-learning-definition/" TargetMode="External"/><Relationship Id="rId55" Type="http://schemas.openxmlformats.org/officeDocument/2006/relationships/hyperlink" Target="https://www.malwarebytes.com/malware/"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pinterest.pt/pin/839358449275858166/" TargetMode="External"/><Relationship Id="rId29" Type="http://schemas.openxmlformats.org/officeDocument/2006/relationships/image" Target="media/image9.jpeg"/><Relationship Id="rId41" Type="http://schemas.openxmlformats.org/officeDocument/2006/relationships/hyperlink" Target="https://www.the-scientist.com/news-opinion/ai-accurately-detects-lung-cancer-in-scans-65914" TargetMode="External"/><Relationship Id="rId54" Type="http://schemas.openxmlformats.org/officeDocument/2006/relationships/hyperlink" Target="https://searchsecurity.techtarget.com/definition/distributed-denial-of-service-attack"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www.testmycreativity.com/" TargetMode="External"/><Relationship Id="rId32" Type="http://schemas.openxmlformats.org/officeDocument/2006/relationships/hyperlink" Target="https://www.the-scientist.com/critic-at-large/opinion--ai-beats-animal-testing-at-finding-toxic-chemicals-65795" TargetMode="External"/><Relationship Id="rId37" Type="http://schemas.openxmlformats.org/officeDocument/2006/relationships/hyperlink" Target="https://ourworldindata.org/rise-of-social-media" TargetMode="External"/><Relationship Id="rId40" Type="http://schemas.openxmlformats.org/officeDocument/2006/relationships/hyperlink" Target="https://acquire.io/blog/chatbots-trends/" TargetMode="External"/><Relationship Id="rId45" Type="http://schemas.openxmlformats.org/officeDocument/2006/relationships/hyperlink" Target="https://doi.org/10.5858/arpa.2018-0147-OA" TargetMode="External"/><Relationship Id="rId53" Type="http://schemas.openxmlformats.org/officeDocument/2006/relationships/hyperlink" Target="https://www.us-cert.gov/ncas/tips/ST04-015" TargetMode="External"/><Relationship Id="rId58" Type="http://schemas.openxmlformats.org/officeDocument/2006/relationships/hyperlink" Target="https://www.nvidia.com/en-au/self-driving-cars/"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pinterest.ru/pin/822892163146640731/" TargetMode="External"/><Relationship Id="rId28" Type="http://schemas.openxmlformats.org/officeDocument/2006/relationships/image" Target="media/image8.jpeg"/><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www.forbes.com/sites/cognitiveworld/2019/07/03/a-i-will-soon-transform-social-media-the-question-is-how/" TargetMode="External"/><Relationship Id="rId57" Type="http://schemas.openxmlformats.org/officeDocument/2006/relationships/hyperlink" Target="https://www.intel.com.au/content/www/au/en/automotive/autonomous-vehicles.html" TargetMode="External"/><Relationship Id="rId61"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s://www.the-scientist.com/image-of-the-day/image-of-the-day--butterflynet-66280" TargetMode="External"/><Relationship Id="rId44" Type="http://schemas.openxmlformats.org/officeDocument/2006/relationships/hyperlink" Target="https://towardsdatascience.com/artificial-intelligence-deep-learning-for-medical-diagnosis-9561f7a4e5f" TargetMode="External"/><Relationship Id="rId52" Type="http://schemas.openxmlformats.org/officeDocument/2006/relationships/hyperlink" Target="https://ourworldindata.org/rise-of-social-media"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hyperlink" Target="http://www.educationplanner.org/students/self-assessments/learning-styles-quiz.shtml?event=results&amp;A=7&amp;V=10&amp;T=3" TargetMode="External"/><Relationship Id="rId27" Type="http://schemas.openxmlformats.org/officeDocument/2006/relationships/hyperlink" Target="https://github.com/G6-Internet-Explorers/RMIT-Assignment-2" TargetMode="External"/><Relationship Id="rId30" Type="http://schemas.openxmlformats.org/officeDocument/2006/relationships/image" Target="media/image10.png"/><Relationship Id="rId35" Type="http://schemas.openxmlformats.org/officeDocument/2006/relationships/hyperlink" Target="https://www.forbes.com/sites/cognitiveworld/2019/07/03/a-i-will-soon-transform-social-media-the-question-is-how/" TargetMode="External"/><Relationship Id="rId43" Type="http://schemas.openxmlformats.org/officeDocument/2006/relationships/hyperlink" Target="https://www.the-scientist.com/image-of-the-day/image-of-the-day--butterflynet-66280" TargetMode="External"/><Relationship Id="rId48" Type="http://schemas.openxmlformats.org/officeDocument/2006/relationships/hyperlink" Target="https://www.us-cert.gov/Ransomware" TargetMode="External"/><Relationship Id="rId56" Type="http://schemas.openxmlformats.org/officeDocument/2006/relationships/hyperlink" Target="https://www.opencolleges.edu.au/informed/features/will-chatbots-revolutionise-education/" TargetMode="External"/><Relationship Id="rId8" Type="http://schemas.openxmlformats.org/officeDocument/2006/relationships/image" Target="media/image1.jpeg"/><Relationship Id="rId51" Type="http://schemas.openxmlformats.org/officeDocument/2006/relationships/hyperlink" Target="https://ourworldindata.org/rise-of-social-media"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hyperlink" Target="http://www.free-iqtest.net/" TargetMode="External"/><Relationship Id="rId33" Type="http://schemas.openxmlformats.org/officeDocument/2006/relationships/hyperlink" Target="https://www.the-scientist.com/news-opinion/ai-accurately-detects-lung-cancer-in-scans-65914" TargetMode="External"/><Relationship Id="rId38" Type="http://schemas.openxmlformats.org/officeDocument/2006/relationships/image" Target="media/image11.png"/><Relationship Id="rId46" Type="http://schemas.openxmlformats.org/officeDocument/2006/relationships/hyperlink" Target="https://www.the-scientist.com/critic-at-large/opinion--ai-beats-animal-testing-at-finding-toxic-chemicals-65795" TargetMode="External"/><Relationship Id="rId59"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042CC6"/>
    <w:rsid w:val="003447C5"/>
    <w:rsid w:val="00426FA3"/>
    <w:rsid w:val="00497347"/>
    <w:rsid w:val="00591724"/>
    <w:rsid w:val="00731B00"/>
    <w:rsid w:val="007C5FF9"/>
    <w:rsid w:val="008C084D"/>
    <w:rsid w:val="00952F92"/>
    <w:rsid w:val="009F543D"/>
    <w:rsid w:val="00A76193"/>
    <w:rsid w:val="00CE3DB4"/>
    <w:rsid w:val="00D355C4"/>
    <w:rsid w:val="00D75130"/>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46752-D616-470D-B953-A8F549161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35</Pages>
  <Words>11512</Words>
  <Characters>65622</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7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18</cp:revision>
  <cp:lastPrinted>2020-01-11T07:29:00Z</cp:lastPrinted>
  <dcterms:created xsi:type="dcterms:W3CDTF">2020-01-09T06:35:00Z</dcterms:created>
  <dcterms:modified xsi:type="dcterms:W3CDTF">2020-01-11T22:10:00Z</dcterms:modified>
</cp:coreProperties>
</file>